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1C9C9" w14:textId="26A93EF0" w:rsidR="00110107" w:rsidRPr="00EC7A5E" w:rsidRDefault="00B72AA4" w:rsidP="00110107">
      <w:pPr>
        <w:widowControl/>
        <w:overflowPunct w:val="0"/>
        <w:autoSpaceDE w:val="0"/>
        <w:autoSpaceDN w:val="0"/>
        <w:spacing w:line="240" w:lineRule="atLeast"/>
        <w:jc w:val="center"/>
        <w:textAlignment w:val="bottom"/>
        <w:rPr>
          <w:rFonts w:ascii="Arial" w:hAnsi="Arial" w:cs="Arial"/>
          <w:b/>
          <w:bCs/>
          <w:sz w:val="26"/>
        </w:rPr>
      </w:pPr>
      <w:r>
        <w:rPr>
          <w:rFonts w:ascii="Arial" w:hAnsi="Arial" w:cs="Arial"/>
          <w:b/>
          <w:bCs/>
          <w:sz w:val="26"/>
        </w:rPr>
        <w:t>Computer Networks</w:t>
      </w:r>
    </w:p>
    <w:p w14:paraId="46F728CB" w14:textId="2ECDE20D" w:rsidR="00110107" w:rsidRPr="00EC7A5E" w:rsidRDefault="00362A5D" w:rsidP="00110107">
      <w:pPr>
        <w:widowControl/>
        <w:overflowPunct w:val="0"/>
        <w:autoSpaceDE w:val="0"/>
        <w:autoSpaceDN w:val="0"/>
        <w:spacing w:line="240" w:lineRule="atLeast"/>
        <w:jc w:val="center"/>
        <w:textAlignment w:val="bottom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MEWORK</w:t>
      </w:r>
      <w:r w:rsidR="00381991" w:rsidRPr="00EC7A5E">
        <w:rPr>
          <w:rFonts w:ascii="Arial" w:hAnsi="Arial" w:cs="Arial"/>
          <w:b/>
          <w:bCs/>
        </w:rPr>
        <w:t xml:space="preserve"> #</w:t>
      </w:r>
      <w:r w:rsidR="001D66D6">
        <w:rPr>
          <w:rFonts w:ascii="Arial" w:hAnsi="Arial" w:cs="Arial"/>
          <w:b/>
          <w:bCs/>
        </w:rPr>
        <w:t>2</w:t>
      </w:r>
    </w:p>
    <w:p w14:paraId="12E4C87E" w14:textId="3F9078B3" w:rsidR="00110107" w:rsidRPr="00EC7A5E" w:rsidRDefault="00110107" w:rsidP="00A75265">
      <w:pPr>
        <w:widowControl/>
        <w:overflowPunct w:val="0"/>
        <w:autoSpaceDE w:val="0"/>
        <w:autoSpaceDN w:val="0"/>
        <w:spacing w:line="240" w:lineRule="atLeast"/>
        <w:jc w:val="center"/>
        <w:textAlignment w:val="bottom"/>
        <w:rPr>
          <w:rFonts w:ascii="Arial" w:hAnsi="Arial" w:cs="Arial"/>
          <w:b/>
          <w:bCs/>
        </w:rPr>
      </w:pPr>
      <w:r w:rsidRPr="00EC7A5E">
        <w:rPr>
          <w:rFonts w:ascii="Arial" w:hAnsi="Arial" w:cs="Arial"/>
          <w:b/>
          <w:bCs/>
        </w:rPr>
        <w:t xml:space="preserve">Due date: </w:t>
      </w:r>
      <w:r w:rsidR="001D66D6">
        <w:rPr>
          <w:rFonts w:ascii="Arial" w:hAnsi="Arial" w:cs="Arial"/>
          <w:b/>
          <w:bCs/>
        </w:rPr>
        <w:t>2021/05/03</w:t>
      </w:r>
    </w:p>
    <w:p w14:paraId="6DEC4DF5" w14:textId="77777777" w:rsidR="00110107" w:rsidRPr="00EC7A5E" w:rsidRDefault="00110107" w:rsidP="00110107">
      <w:pPr>
        <w:widowControl/>
        <w:overflowPunct w:val="0"/>
        <w:autoSpaceDE w:val="0"/>
        <w:autoSpaceDN w:val="0"/>
        <w:spacing w:line="240" w:lineRule="atLeast"/>
        <w:jc w:val="center"/>
        <w:textAlignment w:val="bottom"/>
        <w:rPr>
          <w:rFonts w:ascii="Arial" w:hAnsi="Arial" w:cs="Arial"/>
          <w:bCs/>
          <w:sz w:val="18"/>
          <w:szCs w:val="18"/>
        </w:rPr>
      </w:pPr>
      <w:r w:rsidRPr="00EC7A5E">
        <w:rPr>
          <w:rFonts w:ascii="Arial" w:hAnsi="Arial" w:cs="Arial"/>
          <w:bCs/>
          <w:sz w:val="18"/>
          <w:szCs w:val="18"/>
        </w:rPr>
        <w:t>NOTE: WRITE YOUR ANSWERS IN ENGLISH.</w:t>
      </w:r>
    </w:p>
    <w:p w14:paraId="1D779516" w14:textId="4961E7B2" w:rsidR="00110107" w:rsidRPr="00EC7A5E" w:rsidRDefault="00110107" w:rsidP="00110107">
      <w:pPr>
        <w:pBdr>
          <w:bottom w:val="double" w:sz="6" w:space="1" w:color="auto"/>
        </w:pBdr>
        <w:jc w:val="left"/>
        <w:rPr>
          <w:rFonts w:ascii="Arial" w:hAnsi="Arial" w:cs="Arial"/>
          <w:sz w:val="24"/>
          <w:szCs w:val="24"/>
          <w:u w:val="single"/>
        </w:rPr>
      </w:pPr>
      <w:r w:rsidRPr="00EC7A5E">
        <w:rPr>
          <w:rFonts w:ascii="Arial" w:hAnsi="Arial" w:cs="Arial"/>
          <w:sz w:val="24"/>
          <w:szCs w:val="24"/>
          <w:u w:val="single"/>
        </w:rPr>
        <w:t xml:space="preserve">ID#: </w:t>
      </w:r>
      <w:r w:rsidRPr="00EC7A5E">
        <w:rPr>
          <w:rFonts w:ascii="Arial" w:hAnsi="Arial" w:cs="Arial"/>
          <w:sz w:val="24"/>
          <w:szCs w:val="24"/>
          <w:u w:val="single"/>
        </w:rPr>
        <w:tab/>
      </w:r>
      <w:r w:rsidR="001D66D6">
        <w:rPr>
          <w:rFonts w:ascii="Arial" w:hAnsi="Arial" w:cs="Arial"/>
          <w:sz w:val="24"/>
          <w:szCs w:val="24"/>
          <w:u w:val="single"/>
        </w:rPr>
        <w:t>2014310375</w:t>
      </w:r>
      <w:r w:rsidRPr="00EC7A5E">
        <w:rPr>
          <w:rFonts w:ascii="Arial" w:hAnsi="Arial" w:cs="Arial"/>
          <w:sz w:val="24"/>
          <w:szCs w:val="24"/>
          <w:u w:val="single"/>
        </w:rPr>
        <w:t xml:space="preserve"> </w:t>
      </w:r>
      <w:r w:rsidRPr="00EC7A5E">
        <w:rPr>
          <w:rFonts w:ascii="Arial" w:hAnsi="Arial" w:cs="Arial" w:hint="eastAsia"/>
          <w:sz w:val="24"/>
          <w:szCs w:val="24"/>
          <w:u w:val="single"/>
        </w:rPr>
        <w:t xml:space="preserve">    </w:t>
      </w:r>
      <w:r w:rsidRPr="00EC7A5E">
        <w:rPr>
          <w:rFonts w:ascii="Arial" w:hAnsi="Arial" w:cs="Arial"/>
          <w:sz w:val="24"/>
          <w:szCs w:val="24"/>
          <w:u w:val="single"/>
        </w:rPr>
        <w:t xml:space="preserve"> N</w:t>
      </w:r>
      <w:r w:rsidRPr="00EC7A5E">
        <w:rPr>
          <w:rFonts w:ascii="Arial" w:hAnsi="Arial" w:cs="Arial" w:hint="eastAsia"/>
          <w:sz w:val="24"/>
          <w:szCs w:val="24"/>
          <w:u w:val="single"/>
        </w:rPr>
        <w:t>ame</w:t>
      </w:r>
      <w:r w:rsidRPr="00EC7A5E">
        <w:rPr>
          <w:rFonts w:ascii="Arial" w:hAnsi="Arial" w:cs="Arial"/>
          <w:sz w:val="24"/>
          <w:szCs w:val="24"/>
          <w:u w:val="single"/>
        </w:rPr>
        <w:t xml:space="preserve">: (Kor.)     </w:t>
      </w:r>
      <w:r w:rsidR="001D66D6">
        <w:rPr>
          <w:rFonts w:ascii="Arial" w:hAnsi="Arial" w:cs="Arial" w:hint="eastAsia"/>
          <w:sz w:val="24"/>
          <w:szCs w:val="24"/>
          <w:u w:val="single"/>
        </w:rPr>
        <w:t>이지훈</w:t>
      </w:r>
      <w:r w:rsidR="003B0908" w:rsidRPr="00EC7A5E">
        <w:rPr>
          <w:rFonts w:ascii="Arial" w:hAnsi="Arial" w:cs="Arial"/>
          <w:sz w:val="24"/>
          <w:szCs w:val="24"/>
          <w:u w:val="single"/>
        </w:rPr>
        <w:t xml:space="preserve">  </w:t>
      </w:r>
      <w:r w:rsidRPr="00EC7A5E">
        <w:rPr>
          <w:rFonts w:ascii="Arial" w:hAnsi="Arial" w:cs="Arial"/>
          <w:sz w:val="24"/>
          <w:szCs w:val="24"/>
          <w:u w:val="single"/>
        </w:rPr>
        <w:t xml:space="preserve"> (Eng.)     </w:t>
      </w:r>
      <w:r w:rsidR="001D66D6">
        <w:rPr>
          <w:rFonts w:ascii="Arial" w:hAnsi="Arial" w:cs="Arial"/>
          <w:sz w:val="24"/>
          <w:szCs w:val="24"/>
          <w:u w:val="single"/>
        </w:rPr>
        <w:t xml:space="preserve">Lee </w:t>
      </w:r>
      <w:proofErr w:type="spellStart"/>
      <w:r w:rsidR="001D66D6">
        <w:rPr>
          <w:rFonts w:ascii="Arial" w:hAnsi="Arial" w:cs="Arial"/>
          <w:sz w:val="24"/>
          <w:szCs w:val="24"/>
          <w:u w:val="single"/>
        </w:rPr>
        <w:t>Jihoon</w:t>
      </w:r>
      <w:proofErr w:type="spellEnd"/>
      <w:r w:rsidRPr="00EC7A5E">
        <w:rPr>
          <w:rFonts w:ascii="Arial" w:hAnsi="Arial" w:cs="Arial"/>
          <w:sz w:val="24"/>
          <w:szCs w:val="24"/>
          <w:u w:val="single"/>
        </w:rPr>
        <w:t xml:space="preserve">     </w:t>
      </w:r>
      <w:r w:rsidRPr="00EC7A5E">
        <w:rPr>
          <w:rFonts w:ascii="Arial" w:hAnsi="Arial" w:cs="Arial" w:hint="eastAsia"/>
          <w:sz w:val="24"/>
          <w:szCs w:val="24"/>
          <w:u w:val="single"/>
        </w:rPr>
        <w:t xml:space="preserve"> </w:t>
      </w:r>
      <w:r w:rsidRPr="00EC7A5E">
        <w:rPr>
          <w:rFonts w:ascii="Arial" w:hAnsi="Arial" w:cs="Arial"/>
          <w:sz w:val="24"/>
          <w:szCs w:val="24"/>
          <w:u w:val="single"/>
        </w:rPr>
        <w:t xml:space="preserve"> </w:t>
      </w:r>
      <w:r w:rsidRPr="00EC7A5E">
        <w:rPr>
          <w:rFonts w:ascii="Arial" w:hAnsi="Arial" w:cs="Arial"/>
          <w:sz w:val="24"/>
          <w:szCs w:val="24"/>
          <w:u w:val="single"/>
        </w:rPr>
        <w:tab/>
        <w:t xml:space="preserve">      </w:t>
      </w:r>
      <w:r w:rsidR="0032163A" w:rsidRPr="00EC7A5E">
        <w:rPr>
          <w:rFonts w:ascii="Arial" w:hAnsi="Arial" w:cs="Arial"/>
          <w:sz w:val="24"/>
          <w:szCs w:val="24"/>
          <w:u w:val="single"/>
        </w:rPr>
        <w:t xml:space="preserve">    </w:t>
      </w:r>
      <w:r w:rsidR="0032163A" w:rsidRPr="00EC7A5E">
        <w:rPr>
          <w:rFonts w:ascii="Arial" w:hAnsi="Arial" w:cs="Arial" w:hint="eastAsia"/>
          <w:sz w:val="24"/>
          <w:szCs w:val="24"/>
          <w:u w:val="single"/>
        </w:rPr>
        <w:t xml:space="preserve"> </w:t>
      </w:r>
      <w:r w:rsidR="0032163A" w:rsidRPr="00EC7A5E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0F9F21D2" w14:textId="77777777" w:rsidR="00110107" w:rsidRPr="00EC7A5E" w:rsidRDefault="00110107" w:rsidP="00110107">
      <w:pPr>
        <w:jc w:val="right"/>
        <w:rPr>
          <w:rFonts w:ascii="Arial" w:hAnsi="Arial" w:cs="Arial"/>
          <w:sz w:val="24"/>
          <w:szCs w:val="24"/>
          <w:u w:val="single"/>
        </w:rPr>
      </w:pPr>
      <w:r w:rsidRPr="00EC7A5E">
        <w:rPr>
          <w:rFonts w:ascii="Arial" w:hAnsi="Arial" w:cs="Arial"/>
          <w:sz w:val="24"/>
          <w:szCs w:val="24"/>
          <w:u w:val="single"/>
        </w:rPr>
        <w:t xml:space="preserve">                                                          </w:t>
      </w:r>
    </w:p>
    <w:p w14:paraId="3E916D9D" w14:textId="597E535B" w:rsidR="009C52D4" w:rsidRPr="00F9673A" w:rsidRDefault="009C52D4" w:rsidP="009C52D4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bookmarkStart w:id="0" w:name="OLE_LINK12"/>
      <w:bookmarkStart w:id="1" w:name="OLE_LINK13"/>
      <w:r w:rsidRPr="00F9673A">
        <w:rPr>
          <w:b/>
          <w:u w:val="single"/>
        </w:rPr>
        <w:t>Problem #1.</w:t>
      </w:r>
    </w:p>
    <w:bookmarkEnd w:id="0"/>
    <w:bookmarkEnd w:id="1"/>
    <w:p w14:paraId="53274E06" w14:textId="3D5BEB7F" w:rsidR="00FA40F3" w:rsidRDefault="00086E0D" w:rsidP="00CC62B4">
      <w:pPr>
        <w:pStyle w:val="ab"/>
        <w:widowControl/>
        <w:numPr>
          <w:ilvl w:val="0"/>
          <w:numId w:val="1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User</w:t>
      </w:r>
      <w:r w:rsidR="008C3E47">
        <w:rPr>
          <w:bCs/>
        </w:rPr>
        <w:t>s</w:t>
      </w:r>
      <w:r>
        <w:rPr>
          <w:bCs/>
        </w:rPr>
        <w:t xml:space="preserve"> can check the header before downloading</w:t>
      </w:r>
    </w:p>
    <w:p w14:paraId="6B8DCD55" w14:textId="68480B5C" w:rsidR="00086E0D" w:rsidRDefault="008C3E47" w:rsidP="00CC62B4">
      <w:pPr>
        <w:pStyle w:val="ab"/>
        <w:widowControl/>
        <w:numPr>
          <w:ilvl w:val="0"/>
          <w:numId w:val="1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Users can search the strings of the emails before downloading</w:t>
      </w:r>
    </w:p>
    <w:p w14:paraId="2EE8A5DC" w14:textId="7CAEFB20" w:rsidR="008C3E47" w:rsidRDefault="008C3E47" w:rsidP="00CC62B4">
      <w:pPr>
        <w:pStyle w:val="ab"/>
        <w:widowControl/>
        <w:numPr>
          <w:ilvl w:val="0"/>
          <w:numId w:val="1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Users can partially download emails</w:t>
      </w:r>
    </w:p>
    <w:p w14:paraId="6F745D61" w14:textId="7C644A15" w:rsidR="00AE7785" w:rsidRDefault="00AE7785" w:rsidP="00AE7785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AE7785">
        <w:rPr>
          <w:b/>
          <w:u w:val="single"/>
        </w:rPr>
        <w:t>Problem #</w:t>
      </w:r>
      <w:r>
        <w:rPr>
          <w:b/>
          <w:u w:val="single"/>
        </w:rPr>
        <w:t>2.</w:t>
      </w:r>
    </w:p>
    <w:p w14:paraId="4BEE565A" w14:textId="06CB58F5" w:rsidR="00AE7785" w:rsidRDefault="00C5411D" w:rsidP="00CC62B4">
      <w:pPr>
        <w:pStyle w:val="ab"/>
        <w:widowControl/>
        <w:numPr>
          <w:ilvl w:val="0"/>
          <w:numId w:val="2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rFonts w:hint="eastAsia"/>
          <w:bCs/>
        </w:rPr>
        <w:t>Y</w:t>
      </w:r>
      <w:r>
        <w:rPr>
          <w:bCs/>
        </w:rPr>
        <w:t xml:space="preserve">es. Because closest peer with N&gt;=k is called the successor of k. </w:t>
      </w:r>
    </w:p>
    <w:p w14:paraId="42206E2B" w14:textId="07CC1591" w:rsidR="00C5411D" w:rsidRPr="00C5411D" w:rsidRDefault="00C5411D" w:rsidP="00CC62B4">
      <w:pPr>
        <w:pStyle w:val="ab"/>
        <w:widowControl/>
        <w:numPr>
          <w:ilvl w:val="0"/>
          <w:numId w:val="2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rFonts w:hint="eastAsia"/>
          <w:bCs/>
        </w:rPr>
        <w:t>N</w:t>
      </w:r>
      <w:r>
        <w:rPr>
          <w:bCs/>
        </w:rPr>
        <w:t xml:space="preserve">o. Because only node can have predecessor. </w:t>
      </w:r>
    </w:p>
    <w:p w14:paraId="78416EF1" w14:textId="7B8AEC77" w:rsidR="00C47588" w:rsidRPr="00C47588" w:rsidRDefault="00C47588" w:rsidP="00C47588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C47588">
        <w:rPr>
          <w:b/>
          <w:u w:val="single"/>
        </w:rPr>
        <w:t>Problem #</w:t>
      </w:r>
      <w:r>
        <w:rPr>
          <w:b/>
          <w:u w:val="single"/>
        </w:rPr>
        <w:t>3</w:t>
      </w:r>
      <w:r w:rsidRPr="00C47588">
        <w:rPr>
          <w:b/>
          <w:u w:val="single"/>
        </w:rPr>
        <w:t>.</w:t>
      </w:r>
    </w:p>
    <w:p w14:paraId="5FE5016B" w14:textId="6E7CB124" w:rsidR="00AE7785" w:rsidRDefault="0026007B" w:rsidP="005B3020">
      <w:pPr>
        <w:widowControl/>
        <w:overflowPunct w:val="0"/>
        <w:autoSpaceDE w:val="0"/>
        <w:autoSpaceDN w:val="0"/>
        <w:spacing w:line="240" w:lineRule="atLeast"/>
        <w:ind w:right="-144" w:firstLineChars="200" w:firstLine="400"/>
        <w:textAlignment w:val="bottom"/>
        <w:rPr>
          <w:bCs/>
        </w:rPr>
      </w:pPr>
      <w:r>
        <w:rPr>
          <w:bCs/>
        </w:rPr>
        <w:t>Because TCP provides reliable service.</w:t>
      </w:r>
      <w:r w:rsidR="003E01E8">
        <w:rPr>
          <w:bCs/>
        </w:rPr>
        <w:t xml:space="preserve"> There can be uneven delays when using UDP.</w:t>
      </w:r>
    </w:p>
    <w:p w14:paraId="7E5D027A" w14:textId="487F8F69" w:rsidR="00F17D90" w:rsidRPr="00C47588" w:rsidRDefault="00F17D90" w:rsidP="00F17D90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C47588">
        <w:rPr>
          <w:b/>
          <w:u w:val="single"/>
        </w:rPr>
        <w:t>Problem #</w:t>
      </w:r>
      <w:r>
        <w:rPr>
          <w:b/>
          <w:u w:val="single"/>
        </w:rPr>
        <w:t>4</w:t>
      </w:r>
      <w:r w:rsidRPr="00C47588">
        <w:rPr>
          <w:b/>
          <w:u w:val="single"/>
        </w:rPr>
        <w:t>.</w:t>
      </w:r>
    </w:p>
    <w:p w14:paraId="285C7764" w14:textId="72936D2D" w:rsidR="00F17D90" w:rsidRDefault="00747D08" w:rsidP="005B3020">
      <w:pPr>
        <w:widowControl/>
        <w:overflowPunct w:val="0"/>
        <w:autoSpaceDE w:val="0"/>
        <w:autoSpaceDN w:val="0"/>
        <w:spacing w:line="240" w:lineRule="atLeast"/>
        <w:ind w:right="-144" w:firstLineChars="200" w:firstLine="400"/>
        <w:textAlignment w:val="bottom"/>
        <w:rPr>
          <w:bCs/>
        </w:rPr>
      </w:pPr>
      <w:r>
        <w:rPr>
          <w:bCs/>
        </w:rPr>
        <w:t>Go-Back-N protocol can use receive window as size of 2^m-1, otherwise Selective-Repeat protocol use size of 2^(m-1)</w:t>
      </w:r>
      <w:r w:rsidR="007777FE">
        <w:rPr>
          <w:bCs/>
        </w:rPr>
        <w:t xml:space="preserve"> which is smaller than GBN protocol. Go-Back-N protocol can be inefficient when underlying network loses a lot of packets because it has to send all of lost packets again</w:t>
      </w:r>
      <w:r w:rsidR="00685946">
        <w:rPr>
          <w:bCs/>
        </w:rPr>
        <w:t>, while Selective-Repeat protocol send only lost packets</w:t>
      </w:r>
      <w:r w:rsidR="007777FE">
        <w:rPr>
          <w:bCs/>
        </w:rPr>
        <w:t xml:space="preserve">. </w:t>
      </w:r>
    </w:p>
    <w:p w14:paraId="7EE3F797" w14:textId="7FF5C87C" w:rsidR="00DD5105" w:rsidRPr="00C47588" w:rsidRDefault="00DD5105" w:rsidP="00DD5105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C47588">
        <w:rPr>
          <w:b/>
          <w:u w:val="single"/>
        </w:rPr>
        <w:t>Problem #</w:t>
      </w:r>
      <w:r>
        <w:rPr>
          <w:b/>
          <w:u w:val="single"/>
        </w:rPr>
        <w:t>5</w:t>
      </w:r>
      <w:r w:rsidRPr="00C47588">
        <w:rPr>
          <w:b/>
          <w:u w:val="single"/>
        </w:rPr>
        <w:t>.</w:t>
      </w:r>
    </w:p>
    <w:p w14:paraId="1CD051EF" w14:textId="188ACC42" w:rsidR="00DD5105" w:rsidRDefault="009E4761" w:rsidP="005B3020">
      <w:pPr>
        <w:widowControl/>
        <w:overflowPunct w:val="0"/>
        <w:autoSpaceDE w:val="0"/>
        <w:autoSpaceDN w:val="0"/>
        <w:spacing w:line="240" w:lineRule="atLeast"/>
        <w:ind w:right="-144" w:firstLineChars="200" w:firstLine="400"/>
        <w:textAlignment w:val="bottom"/>
        <w:rPr>
          <w:bCs/>
        </w:rPr>
      </w:pPr>
      <w:r>
        <w:rPr>
          <w:bCs/>
        </w:rPr>
        <w:t>Every network devices must have all their own IP address. So there are 2^32 IP addresses in IPv4. Also subnet masks and private IP help these IPs divide and use efficiently. Otherwise, port numbers are just protocols when using TCP/IP networking</w:t>
      </w:r>
      <w:r w:rsidR="0065346C">
        <w:rPr>
          <w:bCs/>
        </w:rPr>
        <w:t xml:space="preserve"> between network devices. So there needs no that much port numbers in contrast with IP addresses.</w:t>
      </w:r>
    </w:p>
    <w:p w14:paraId="45436CBA" w14:textId="151BBF35" w:rsidR="00EB0360" w:rsidRPr="00C47588" w:rsidRDefault="00EB0360" w:rsidP="00EB0360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C47588">
        <w:rPr>
          <w:b/>
          <w:u w:val="single"/>
        </w:rPr>
        <w:t>Problem #</w:t>
      </w:r>
      <w:r>
        <w:rPr>
          <w:b/>
          <w:u w:val="single"/>
        </w:rPr>
        <w:t>6</w:t>
      </w:r>
      <w:r w:rsidRPr="00C47588">
        <w:rPr>
          <w:b/>
          <w:u w:val="single"/>
        </w:rPr>
        <w:t>.</w:t>
      </w:r>
    </w:p>
    <w:p w14:paraId="64E3AB5B" w14:textId="5235B808" w:rsidR="00EB0360" w:rsidRDefault="00EB0360" w:rsidP="00EB0360">
      <w:pPr>
        <w:pStyle w:val="ab"/>
        <w:widowControl/>
        <w:numPr>
          <w:ilvl w:val="0"/>
          <w:numId w:val="3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0045</w:t>
      </w:r>
    </w:p>
    <w:p w14:paraId="4AB7EDF1" w14:textId="2519492D" w:rsidR="00EB0360" w:rsidRDefault="00B56FA8" w:rsidP="00B56FA8">
      <w:pPr>
        <w:pStyle w:val="ab"/>
        <w:widowControl/>
        <w:numPr>
          <w:ilvl w:val="0"/>
          <w:numId w:val="3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57088</w:t>
      </w:r>
    </w:p>
    <w:p w14:paraId="5618FAA5" w14:textId="2BA1811B" w:rsidR="00B56FA8" w:rsidRDefault="002058D3" w:rsidP="00B56FA8">
      <w:pPr>
        <w:pStyle w:val="ab"/>
        <w:widowControl/>
        <w:numPr>
          <w:ilvl w:val="0"/>
          <w:numId w:val="3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5</w:t>
      </w:r>
      <w:r w:rsidR="007B4F0F">
        <w:rPr>
          <w:bCs/>
        </w:rPr>
        <w:t>8</w:t>
      </w:r>
      <w:r>
        <w:rPr>
          <w:bCs/>
        </w:rPr>
        <w:t xml:space="preserve"> bytes</w:t>
      </w:r>
    </w:p>
    <w:p w14:paraId="2FA81EDF" w14:textId="539B75C2" w:rsidR="007B4F0F" w:rsidRDefault="007B4F0F" w:rsidP="007B4F0F">
      <w:pPr>
        <w:pStyle w:val="ab"/>
        <w:widowControl/>
        <w:numPr>
          <w:ilvl w:val="0"/>
          <w:numId w:val="3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rFonts w:hint="eastAsia"/>
          <w:bCs/>
        </w:rPr>
        <w:t>5</w:t>
      </w:r>
      <w:r>
        <w:rPr>
          <w:bCs/>
        </w:rPr>
        <w:t xml:space="preserve">0 </w:t>
      </w:r>
      <w:proofErr w:type="spellStart"/>
      <w:r>
        <w:rPr>
          <w:bCs/>
        </w:rPr>
        <w:t>byyes</w:t>
      </w:r>
      <w:proofErr w:type="spellEnd"/>
    </w:p>
    <w:p w14:paraId="0E017A0F" w14:textId="603F3CC9" w:rsidR="007B4F0F" w:rsidRDefault="00B479E8" w:rsidP="007B4F0F">
      <w:pPr>
        <w:pStyle w:val="ab"/>
        <w:widowControl/>
        <w:numPr>
          <w:ilvl w:val="0"/>
          <w:numId w:val="3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Server to client</w:t>
      </w:r>
    </w:p>
    <w:p w14:paraId="4FF38992" w14:textId="77777777" w:rsidR="007E25A7" w:rsidRDefault="007E25A7" w:rsidP="007E25A7">
      <w:pPr>
        <w:pStyle w:val="ab"/>
        <w:widowControl/>
        <w:numPr>
          <w:ilvl w:val="0"/>
          <w:numId w:val="3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DNS, SNMP, DHCP, RIP</w:t>
      </w:r>
    </w:p>
    <w:p w14:paraId="1872D86E" w14:textId="7DA941AB" w:rsidR="007E25A7" w:rsidRDefault="007E25A7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7E25A7">
        <w:rPr>
          <w:b/>
          <w:u w:val="single"/>
        </w:rPr>
        <w:t>Problem #</w:t>
      </w:r>
      <w:r>
        <w:rPr>
          <w:b/>
          <w:u w:val="single"/>
        </w:rPr>
        <w:t>7</w:t>
      </w:r>
      <w:r w:rsidRPr="007E25A7">
        <w:rPr>
          <w:b/>
          <w:u w:val="single"/>
        </w:rPr>
        <w:t>.</w:t>
      </w:r>
    </w:p>
    <w:p w14:paraId="6149409E" w14:textId="7B8C8D75" w:rsidR="007E25A7" w:rsidRDefault="007E25A7" w:rsidP="007E25A7">
      <w:pPr>
        <w:widowControl/>
        <w:overflowPunct w:val="0"/>
        <w:autoSpaceDE w:val="0"/>
        <w:autoSpaceDN w:val="0"/>
        <w:spacing w:line="240" w:lineRule="atLeast"/>
        <w:ind w:right="-144" w:firstLineChars="50" w:firstLine="100"/>
        <w:textAlignment w:val="bottom"/>
        <w:rPr>
          <w:b/>
          <w:u w:val="single"/>
        </w:rPr>
      </w:pPr>
      <w:r>
        <w:rPr>
          <w:bCs/>
        </w:rPr>
        <w:t>The server is like below.</w:t>
      </w:r>
    </w:p>
    <w:p w14:paraId="1D70A4E0" w14:textId="74445CCE" w:rsidR="007E25A7" w:rsidRDefault="007E25A7" w:rsidP="007E25A7">
      <w:pPr>
        <w:pStyle w:val="ab"/>
        <w:widowControl/>
        <w:overflowPunct w:val="0"/>
        <w:autoSpaceDE w:val="0"/>
        <w:autoSpaceDN w:val="0"/>
        <w:spacing w:line="240" w:lineRule="atLeast"/>
        <w:ind w:leftChars="0" w:left="760" w:right="-144"/>
        <w:textAlignment w:val="bottom"/>
        <w:rPr>
          <w:bCs/>
        </w:rPr>
      </w:pPr>
      <w:r>
        <w:rPr>
          <w:bCs/>
          <w:noProof/>
        </w:rPr>
        <w:lastRenderedPageBreak/>
        <w:drawing>
          <wp:inline distT="0" distB="0" distL="0" distR="0" wp14:anchorId="206F96DC" wp14:editId="1F896069">
            <wp:extent cx="5495925" cy="8401050"/>
            <wp:effectExtent l="0" t="0" r="952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840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7826C" w14:textId="501C28FB" w:rsidR="00E25B70" w:rsidRDefault="00E25B70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Cs/>
        </w:rPr>
      </w:pPr>
      <w:r>
        <w:rPr>
          <w:bCs/>
        </w:rPr>
        <w:lastRenderedPageBreak/>
        <w:t xml:space="preserve">Multithreading test using three same clients : </w:t>
      </w:r>
    </w:p>
    <w:p w14:paraId="5F4D294F" w14:textId="28D0CB85" w:rsidR="00E25B70" w:rsidRPr="00E25B70" w:rsidRDefault="00E25B70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Cs/>
        </w:rPr>
      </w:pPr>
      <w:r>
        <w:rPr>
          <w:bCs/>
          <w:noProof/>
        </w:rPr>
        <w:drawing>
          <wp:inline distT="0" distB="0" distL="0" distR="0" wp14:anchorId="6334752D" wp14:editId="529492CE">
            <wp:extent cx="6286500" cy="710565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710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A280C" w14:textId="77777777" w:rsidR="00E25B70" w:rsidRDefault="00E25B70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</w:p>
    <w:p w14:paraId="1FB9D503" w14:textId="77777777" w:rsidR="00E25B70" w:rsidRDefault="00E25B70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</w:p>
    <w:p w14:paraId="6B659870" w14:textId="77777777" w:rsidR="00E25B70" w:rsidRDefault="00E25B70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</w:p>
    <w:p w14:paraId="18BC09E5" w14:textId="77777777" w:rsidR="00E25B70" w:rsidRDefault="00E25B70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</w:p>
    <w:p w14:paraId="5B353302" w14:textId="3395E697" w:rsidR="007E25A7" w:rsidRPr="00C47588" w:rsidRDefault="007E25A7" w:rsidP="007E25A7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/>
          <w:u w:val="single"/>
        </w:rPr>
      </w:pPr>
      <w:r w:rsidRPr="00C47588">
        <w:rPr>
          <w:b/>
          <w:u w:val="single"/>
        </w:rPr>
        <w:t>Problem #</w:t>
      </w:r>
      <w:r>
        <w:rPr>
          <w:b/>
          <w:u w:val="single"/>
        </w:rPr>
        <w:t>8</w:t>
      </w:r>
      <w:r w:rsidRPr="00C47588">
        <w:rPr>
          <w:b/>
          <w:u w:val="single"/>
        </w:rPr>
        <w:t>.</w:t>
      </w:r>
    </w:p>
    <w:p w14:paraId="5860E660" w14:textId="34C83B95" w:rsidR="007E25A7" w:rsidRDefault="00E13389" w:rsidP="00E13389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Cs/>
        </w:rPr>
      </w:pPr>
      <w:r w:rsidRPr="00E13389">
        <w:rPr>
          <w:bCs/>
        </w:rPr>
        <w:t>this is the server and client code.</w:t>
      </w:r>
    </w:p>
    <w:p w14:paraId="00A29D0D" w14:textId="340CE6E9" w:rsidR="00E13389" w:rsidRDefault="008E3B8A" w:rsidP="00E13389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Cs/>
        </w:rPr>
      </w:pPr>
      <w:r>
        <w:rPr>
          <w:rFonts w:hint="eastAsia"/>
          <w:bCs/>
          <w:noProof/>
        </w:rPr>
        <w:drawing>
          <wp:inline distT="0" distB="0" distL="0" distR="0" wp14:anchorId="08B30B7E" wp14:editId="05A9DC81">
            <wp:extent cx="5400675" cy="7591425"/>
            <wp:effectExtent l="0" t="0" r="9525" b="952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759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338A1" w14:textId="31D0D6AD" w:rsidR="008E3B8A" w:rsidRDefault="008E3B8A" w:rsidP="00E13389">
      <w:pPr>
        <w:widowControl/>
        <w:overflowPunct w:val="0"/>
        <w:autoSpaceDE w:val="0"/>
        <w:autoSpaceDN w:val="0"/>
        <w:spacing w:line="240" w:lineRule="atLeast"/>
        <w:ind w:right="-144"/>
        <w:textAlignment w:val="bottom"/>
        <w:rPr>
          <w:bCs/>
        </w:rPr>
      </w:pPr>
      <w:r>
        <w:rPr>
          <w:rFonts w:hint="eastAsia"/>
          <w:bCs/>
          <w:noProof/>
        </w:rPr>
        <w:lastRenderedPageBreak/>
        <w:drawing>
          <wp:inline distT="0" distB="0" distL="0" distR="0" wp14:anchorId="1D6AFE6D" wp14:editId="180BF353">
            <wp:extent cx="4905375" cy="82962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829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8715B" w14:textId="45878828" w:rsidR="008E3B8A" w:rsidRDefault="00316F87" w:rsidP="00316F87">
      <w:pPr>
        <w:pStyle w:val="ab"/>
        <w:widowControl/>
        <w:numPr>
          <w:ilvl w:val="0"/>
          <w:numId w:val="6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lastRenderedPageBreak/>
        <w:t>When requesting existing file to server</w:t>
      </w:r>
    </w:p>
    <w:p w14:paraId="7B7F2DA3" w14:textId="1E1115ED" w:rsidR="009D29FB" w:rsidRDefault="007712C5" w:rsidP="009D29FB">
      <w:pPr>
        <w:pStyle w:val="ab"/>
        <w:widowControl/>
        <w:overflowPunct w:val="0"/>
        <w:autoSpaceDE w:val="0"/>
        <w:autoSpaceDN w:val="0"/>
        <w:spacing w:line="240" w:lineRule="atLeast"/>
        <w:ind w:leftChars="0" w:left="760" w:right="-144"/>
        <w:textAlignment w:val="bottom"/>
        <w:rPr>
          <w:rFonts w:hint="eastAsia"/>
          <w:bCs/>
        </w:rPr>
      </w:pPr>
      <w:r>
        <w:rPr>
          <w:rFonts w:hint="eastAsia"/>
          <w:bCs/>
          <w:noProof/>
        </w:rPr>
        <w:drawing>
          <wp:inline distT="0" distB="0" distL="0" distR="0" wp14:anchorId="20811516" wp14:editId="66066301">
            <wp:extent cx="6286500" cy="15811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1D1CC" w14:textId="7AD3D22B" w:rsidR="009D29FB" w:rsidRDefault="007712C5" w:rsidP="009D29FB">
      <w:pPr>
        <w:pStyle w:val="ab"/>
        <w:widowControl/>
        <w:overflowPunct w:val="0"/>
        <w:autoSpaceDE w:val="0"/>
        <w:autoSpaceDN w:val="0"/>
        <w:spacing w:line="240" w:lineRule="atLeast"/>
        <w:ind w:leftChars="0" w:left="760" w:right="-144"/>
        <w:textAlignment w:val="bottom"/>
        <w:rPr>
          <w:bCs/>
        </w:rPr>
      </w:pPr>
      <w:r>
        <w:rPr>
          <w:bCs/>
        </w:rPr>
        <w:t>Upper one is client side, and last one is the server side.</w:t>
      </w:r>
    </w:p>
    <w:p w14:paraId="2B32BB86" w14:textId="5C473686" w:rsidR="00F92BB5" w:rsidRDefault="00F92BB5" w:rsidP="009D29FB">
      <w:pPr>
        <w:pStyle w:val="ab"/>
        <w:widowControl/>
        <w:overflowPunct w:val="0"/>
        <w:autoSpaceDE w:val="0"/>
        <w:autoSpaceDN w:val="0"/>
        <w:spacing w:line="240" w:lineRule="atLeast"/>
        <w:ind w:leftChars="0" w:left="760" w:right="-144"/>
        <w:textAlignment w:val="bottom"/>
        <w:rPr>
          <w:rFonts w:hint="eastAsia"/>
          <w:bCs/>
        </w:rPr>
      </w:pPr>
      <w:r>
        <w:rPr>
          <w:rFonts w:hint="eastAsia"/>
          <w:bCs/>
          <w:noProof/>
        </w:rPr>
        <w:drawing>
          <wp:inline distT="0" distB="0" distL="0" distR="0" wp14:anchorId="41EF90BA" wp14:editId="3C6DD312">
            <wp:extent cx="6286500" cy="239077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75DE9" w14:textId="322DCD11" w:rsidR="00316F87" w:rsidRDefault="00316F87" w:rsidP="00316F87">
      <w:pPr>
        <w:pStyle w:val="ab"/>
        <w:widowControl/>
        <w:numPr>
          <w:ilvl w:val="0"/>
          <w:numId w:val="6"/>
        </w:numPr>
        <w:overflowPunct w:val="0"/>
        <w:autoSpaceDE w:val="0"/>
        <w:autoSpaceDN w:val="0"/>
        <w:spacing w:line="240" w:lineRule="atLeast"/>
        <w:ind w:leftChars="0" w:right="-144"/>
        <w:textAlignment w:val="bottom"/>
        <w:rPr>
          <w:bCs/>
        </w:rPr>
      </w:pPr>
      <w:r>
        <w:rPr>
          <w:bCs/>
        </w:rPr>
        <w:t>When requesting not existing file to server</w:t>
      </w:r>
    </w:p>
    <w:p w14:paraId="2220D653" w14:textId="4B0F72DD" w:rsidR="00803255" w:rsidRDefault="00803255" w:rsidP="00803255">
      <w:pPr>
        <w:pStyle w:val="ab"/>
        <w:widowControl/>
        <w:overflowPunct w:val="0"/>
        <w:autoSpaceDE w:val="0"/>
        <w:autoSpaceDN w:val="0"/>
        <w:spacing w:line="240" w:lineRule="atLeast"/>
        <w:ind w:leftChars="0" w:left="760" w:right="-144"/>
        <w:textAlignment w:val="bottom"/>
        <w:rPr>
          <w:bCs/>
        </w:rPr>
      </w:pPr>
      <w:r>
        <w:rPr>
          <w:rFonts w:hint="eastAsia"/>
          <w:bCs/>
          <w:noProof/>
        </w:rPr>
        <w:drawing>
          <wp:inline distT="0" distB="0" distL="0" distR="0" wp14:anchorId="7C058F58" wp14:editId="1FC5D19E">
            <wp:extent cx="6276975" cy="1800225"/>
            <wp:effectExtent l="0" t="0" r="9525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66FFD" w14:textId="0A3738BE" w:rsidR="00803255" w:rsidRPr="00316F87" w:rsidRDefault="00803255" w:rsidP="00803255">
      <w:pPr>
        <w:pStyle w:val="ab"/>
        <w:widowControl/>
        <w:overflowPunct w:val="0"/>
        <w:autoSpaceDE w:val="0"/>
        <w:autoSpaceDN w:val="0"/>
        <w:spacing w:line="240" w:lineRule="atLeast"/>
        <w:ind w:leftChars="0" w:left="760" w:right="-144"/>
        <w:textAlignment w:val="bottom"/>
        <w:rPr>
          <w:rFonts w:hint="eastAsia"/>
          <w:bCs/>
        </w:rPr>
      </w:pPr>
      <w:r>
        <w:rPr>
          <w:bCs/>
        </w:rPr>
        <w:t>The first one is client side.</w:t>
      </w:r>
      <w:r w:rsidR="006932C3">
        <w:rPr>
          <w:bCs/>
        </w:rPr>
        <w:t xml:space="preserve"> Second one is server side. </w:t>
      </w:r>
    </w:p>
    <w:sectPr w:rsidR="00803255" w:rsidRPr="00316F87" w:rsidSect="0032163A">
      <w:headerReference w:type="default" r:id="rId15"/>
      <w:footerReference w:type="default" r:id="rId16"/>
      <w:pgSz w:w="11906" w:h="16838" w:code="9"/>
      <w:pgMar w:top="2250" w:right="926" w:bottom="1350" w:left="1080" w:header="850" w:footer="45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2DA5A" w14:textId="77777777" w:rsidR="0063655B" w:rsidRDefault="0063655B">
      <w:r>
        <w:separator/>
      </w:r>
    </w:p>
  </w:endnote>
  <w:endnote w:type="continuationSeparator" w:id="0">
    <w:p w14:paraId="7C6D15AC" w14:textId="77777777" w:rsidR="0063655B" w:rsidRDefault="00636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FCF53" w14:textId="4BC7F0A2" w:rsidR="00611034" w:rsidRPr="00D11560" w:rsidRDefault="00B72AA4" w:rsidP="00C71832">
    <w:pPr>
      <w:pStyle w:val="a7"/>
      <w:tabs>
        <w:tab w:val="clear" w:pos="8504"/>
        <w:tab w:val="right" w:pos="9072"/>
      </w:tabs>
      <w:rPr>
        <w:rFonts w:ascii="Arial" w:hAnsi="Arial"/>
        <w:b/>
        <w:smallCaps/>
      </w:rPr>
    </w:pPr>
    <w:r>
      <w:rPr>
        <w:rFonts w:ascii="Arial" w:hAnsi="Arial"/>
        <w:b/>
        <w:smallCaps/>
      </w:rPr>
      <w:t xml:space="preserve">Intelligent </w:t>
    </w:r>
    <w:r w:rsidR="00611034" w:rsidRPr="00D11560">
      <w:rPr>
        <w:rFonts w:ascii="Arial" w:hAnsi="Arial" w:hint="eastAsia"/>
        <w:b/>
        <w:smallCaps/>
      </w:rPr>
      <w:t>Networking Laboratory</w:t>
    </w:r>
    <w:r w:rsidR="00611034" w:rsidRPr="00D11560">
      <w:rPr>
        <w:rFonts w:ascii="Arial" w:hAnsi="Arial" w:hint="eastAsia"/>
        <w:b/>
        <w:smallCaps/>
      </w:rPr>
      <w:tab/>
    </w:r>
    <w:r w:rsidR="00611034" w:rsidRPr="00D11560">
      <w:rPr>
        <w:rFonts w:ascii="Arial" w:hAnsi="Arial" w:hint="eastAsia"/>
        <w:b/>
        <w:smallCaps/>
      </w:rPr>
      <w:tab/>
      <w:t>H. Choo</w:t>
    </w:r>
  </w:p>
  <w:p w14:paraId="3F618ED3" w14:textId="77777777" w:rsidR="00611034" w:rsidRDefault="0061103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49263" w14:textId="77777777" w:rsidR="0063655B" w:rsidRDefault="0063655B">
      <w:r>
        <w:separator/>
      </w:r>
    </w:p>
  </w:footnote>
  <w:footnote w:type="continuationSeparator" w:id="0">
    <w:p w14:paraId="336F1B5D" w14:textId="77777777" w:rsidR="0063655B" w:rsidRDefault="00636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2099B" w14:textId="4CEDB89C" w:rsidR="00A179BC" w:rsidRPr="00672E95" w:rsidRDefault="000A0133" w:rsidP="00A179BC">
    <w:pPr>
      <w:pStyle w:val="1"/>
      <w:rPr>
        <w:color w:val="F9FAFD" w:themeColor="accent1" w:themeTint="08"/>
        <w:spacing w:val="10"/>
        <w:szCs w:val="24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</w:pPr>
    <w:r>
      <w:rPr>
        <w:noProof/>
        <w:color w:val="FFFFFF"/>
        <w:lang w:eastAsia="ja-JP"/>
      </w:rPr>
      <w:drawing>
        <wp:anchor distT="0" distB="0" distL="114300" distR="114300" simplePos="0" relativeHeight="251658239" behindDoc="1" locked="0" layoutInCell="1" allowOverlap="1" wp14:anchorId="3B07ACD2" wp14:editId="4B3308A1">
          <wp:simplePos x="0" y="0"/>
          <wp:positionH relativeFrom="column">
            <wp:posOffset>103505</wp:posOffset>
          </wp:positionH>
          <wp:positionV relativeFrom="paragraph">
            <wp:posOffset>-374015</wp:posOffset>
          </wp:positionV>
          <wp:extent cx="1270000" cy="1270000"/>
          <wp:effectExtent l="0" t="0" r="6350" b="6350"/>
          <wp:wrapNone/>
          <wp:docPr id="191" name="Picture 191" descr="Emblem_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mblem_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0000" cy="127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79BC" w:rsidRPr="00110107">
      <w:rPr>
        <w:rFonts w:hint="eastAsia"/>
        <w:outline/>
        <w:color w:val="FFFFFF" w:themeColor="background1"/>
        <w14:shadow w14:blurRad="0" w14:dist="25400" w14:dir="27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  <w14:textFill>
          <w14:noFill/>
        </w14:textFill>
      </w:rPr>
      <w:t xml:space="preserve">    </w:t>
    </w:r>
    <w:r w:rsidR="00A179BC" w:rsidRPr="00110107">
      <w:rPr>
        <w:outline/>
        <w:color w:val="FFFFFF" w:themeColor="background1"/>
        <w14:shadow w14:blurRad="0" w14:dist="25400" w14:dir="27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  <w14:textFill>
          <w14:noFill/>
        </w14:textFill>
      </w:rPr>
      <w:t xml:space="preserve">    </w:t>
    </w:r>
    <w:r w:rsidR="00A179BC" w:rsidRPr="00672E95">
      <w:rPr>
        <w:color w:val="F9FAFD" w:themeColor="accent1" w:themeTint="08"/>
        <w:spacing w:val="10"/>
        <w:szCs w:val="24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  <w:t>College</w:t>
    </w:r>
    <w:r w:rsidR="00A179BC" w:rsidRPr="00672E95">
      <w:rPr>
        <w:rFonts w:hint="eastAsia"/>
        <w:color w:val="F9FAFD" w:themeColor="accent1" w:themeTint="08"/>
        <w:spacing w:val="10"/>
        <w:szCs w:val="24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  <w:t xml:space="preserve"> of </w:t>
    </w:r>
    <w:r w:rsidR="00B72AA4">
      <w:rPr>
        <w:color w:val="F9FAFD" w:themeColor="accent1" w:themeTint="08"/>
        <w:spacing w:val="10"/>
        <w:szCs w:val="24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  <w:t>Computing</w:t>
    </w:r>
  </w:p>
  <w:p w14:paraId="3BF30968" w14:textId="4BAE7E2A" w:rsidR="000A0133" w:rsidRPr="000A0133" w:rsidRDefault="00A179BC" w:rsidP="00103BAF">
    <w:pPr>
      <w:pStyle w:val="2"/>
      <w:jc w:val="center"/>
    </w:pPr>
    <w:r>
      <w:rPr>
        <w:rFonts w:ascii="Tahoma" w:hAnsi="Tahoma"/>
        <w:color w:val="F9FAFD" w:themeColor="accent1" w:themeTint="08"/>
        <w:spacing w:val="10"/>
        <w:szCs w:val="52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  <w:t xml:space="preserve">    </w:t>
    </w:r>
    <w:r w:rsidRPr="00672E95">
      <w:rPr>
        <w:rFonts w:ascii="Tahoma" w:hAnsi="Tahoma" w:hint="eastAsia"/>
        <w:color w:val="F9FAFD" w:themeColor="accent1" w:themeTint="08"/>
        <w:spacing w:val="10"/>
        <w:szCs w:val="52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  <w:t>Sungkyunkwan</w:t>
    </w:r>
    <w:r w:rsidRPr="00110107">
      <w:rPr>
        <w:rFonts w:ascii="Tahoma" w:hAnsi="Tahoma" w:hint="eastAsia"/>
        <w:outline/>
        <w:color w:val="4F81BD" w:themeColor="accent1"/>
        <w:spacing w:val="10"/>
        <w:szCs w:val="52"/>
        <w14:shadow w14:blurRad="63500" w14:dist="50800" w14:dir="13500000" w14:sx="0" w14:sy="0" w14:kx="0" w14:ky="0" w14:algn="none">
          <w14:srgbClr w14:val="000000">
            <w14:alpha w14:val="5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noFill/>
        </w14:textFill>
      </w:rPr>
      <w:t xml:space="preserve"> </w:t>
    </w:r>
    <w:r w:rsidRPr="00672E95">
      <w:rPr>
        <w:rFonts w:ascii="Tahoma" w:hAnsi="Tahoma" w:hint="eastAsia"/>
        <w:color w:val="F9FAFD" w:themeColor="accent1" w:themeTint="08"/>
        <w:spacing w:val="10"/>
        <w:szCs w:val="52"/>
        <w14:shadow w14:blurRad="50800" w14:dist="38100" w14:dir="10800000" w14:sx="100000" w14:sy="100000" w14:kx="0" w14:ky="0" w14:algn="r">
          <w14:srgbClr w14:val="000000">
            <w14:alpha w14:val="60000"/>
          </w14:srgbClr>
        </w14:shadow>
        <w14:textOutline w14:w="6743" w14:cap="flat" w14:cmpd="sng" w14:algn="ctr">
          <w14:solidFill>
            <w14:schemeClr w14:val="accent1">
              <w14:alpha w14:val="93500"/>
              <w14:shade w14:val="2500"/>
            </w14:schemeClr>
          </w14:solidFill>
          <w14:prstDash w14:val="solid"/>
          <w14:round/>
        </w14:textOutline>
        <w14:textFill>
          <w14:solidFill>
            <w14:schemeClr w14:val="accent1">
              <w14:alpha w14:val="5000"/>
              <w14:lumMod w14:val="3000"/>
              <w14:lumOff w14:val="97000"/>
            </w14:schemeClr>
          </w14:solidFill>
        </w14:textFill>
      </w:rPr>
      <w:t>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271EA"/>
    <w:multiLevelType w:val="hybridMultilevel"/>
    <w:tmpl w:val="95021020"/>
    <w:lvl w:ilvl="0" w:tplc="BD4C910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954CE3"/>
    <w:multiLevelType w:val="hybridMultilevel"/>
    <w:tmpl w:val="F4421B34"/>
    <w:lvl w:ilvl="0" w:tplc="59F0A0C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DC05A1E"/>
    <w:multiLevelType w:val="hybridMultilevel"/>
    <w:tmpl w:val="F4421B34"/>
    <w:lvl w:ilvl="0" w:tplc="59F0A0C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31D29DD"/>
    <w:multiLevelType w:val="hybridMultilevel"/>
    <w:tmpl w:val="F4421B34"/>
    <w:lvl w:ilvl="0" w:tplc="59F0A0C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AAE583C"/>
    <w:multiLevelType w:val="hybridMultilevel"/>
    <w:tmpl w:val="F4421B34"/>
    <w:lvl w:ilvl="0" w:tplc="59F0A0C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753D77B5"/>
    <w:multiLevelType w:val="hybridMultilevel"/>
    <w:tmpl w:val="D72EAC2C"/>
    <w:lvl w:ilvl="0" w:tplc="59F0A0C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Y0NTCxMDc2sDRV0lEKTi0uzszPAykwNK8FAMqR9cotAAAA"/>
  </w:docVars>
  <w:rsids>
    <w:rsidRoot w:val="0044398B"/>
    <w:rsid w:val="000007A2"/>
    <w:rsid w:val="00001516"/>
    <w:rsid w:val="00001C57"/>
    <w:rsid w:val="00003113"/>
    <w:rsid w:val="000037C4"/>
    <w:rsid w:val="00005B34"/>
    <w:rsid w:val="00007752"/>
    <w:rsid w:val="000114D4"/>
    <w:rsid w:val="00011ACB"/>
    <w:rsid w:val="00012577"/>
    <w:rsid w:val="00012B4F"/>
    <w:rsid w:val="00012BBE"/>
    <w:rsid w:val="0001455E"/>
    <w:rsid w:val="00016005"/>
    <w:rsid w:val="00016DD9"/>
    <w:rsid w:val="00021090"/>
    <w:rsid w:val="00021BBF"/>
    <w:rsid w:val="000254C9"/>
    <w:rsid w:val="00025547"/>
    <w:rsid w:val="00026818"/>
    <w:rsid w:val="00027812"/>
    <w:rsid w:val="00027F72"/>
    <w:rsid w:val="0003139F"/>
    <w:rsid w:val="00031645"/>
    <w:rsid w:val="00032361"/>
    <w:rsid w:val="0003257C"/>
    <w:rsid w:val="00032D7F"/>
    <w:rsid w:val="0003317F"/>
    <w:rsid w:val="00033C5E"/>
    <w:rsid w:val="00033D6B"/>
    <w:rsid w:val="00034EA2"/>
    <w:rsid w:val="00034FDF"/>
    <w:rsid w:val="00035034"/>
    <w:rsid w:val="000359BD"/>
    <w:rsid w:val="0003693D"/>
    <w:rsid w:val="000377B0"/>
    <w:rsid w:val="0004121D"/>
    <w:rsid w:val="000413F1"/>
    <w:rsid w:val="00042346"/>
    <w:rsid w:val="00042F06"/>
    <w:rsid w:val="00043341"/>
    <w:rsid w:val="00043AFB"/>
    <w:rsid w:val="00044270"/>
    <w:rsid w:val="00045C70"/>
    <w:rsid w:val="00045DC5"/>
    <w:rsid w:val="0004635D"/>
    <w:rsid w:val="00047809"/>
    <w:rsid w:val="00051092"/>
    <w:rsid w:val="00051386"/>
    <w:rsid w:val="00051A96"/>
    <w:rsid w:val="00052DCF"/>
    <w:rsid w:val="00053365"/>
    <w:rsid w:val="000536BA"/>
    <w:rsid w:val="000544D6"/>
    <w:rsid w:val="000546DB"/>
    <w:rsid w:val="0005644A"/>
    <w:rsid w:val="00056DFE"/>
    <w:rsid w:val="00057C44"/>
    <w:rsid w:val="0006193C"/>
    <w:rsid w:val="00062385"/>
    <w:rsid w:val="00062CF5"/>
    <w:rsid w:val="000636DE"/>
    <w:rsid w:val="000650A9"/>
    <w:rsid w:val="00067D58"/>
    <w:rsid w:val="00070A1A"/>
    <w:rsid w:val="000712C7"/>
    <w:rsid w:val="000716A2"/>
    <w:rsid w:val="00072234"/>
    <w:rsid w:val="00075849"/>
    <w:rsid w:val="00075E35"/>
    <w:rsid w:val="00075F1C"/>
    <w:rsid w:val="000767F7"/>
    <w:rsid w:val="000801BD"/>
    <w:rsid w:val="00080DA7"/>
    <w:rsid w:val="000835CA"/>
    <w:rsid w:val="0008464F"/>
    <w:rsid w:val="00084F29"/>
    <w:rsid w:val="00086251"/>
    <w:rsid w:val="000869DA"/>
    <w:rsid w:val="00086E0D"/>
    <w:rsid w:val="000873E2"/>
    <w:rsid w:val="0009355C"/>
    <w:rsid w:val="00094AE4"/>
    <w:rsid w:val="000A0133"/>
    <w:rsid w:val="000A15F2"/>
    <w:rsid w:val="000A333E"/>
    <w:rsid w:val="000A355A"/>
    <w:rsid w:val="000A58F7"/>
    <w:rsid w:val="000B0180"/>
    <w:rsid w:val="000B0FAD"/>
    <w:rsid w:val="000B2AA7"/>
    <w:rsid w:val="000B458D"/>
    <w:rsid w:val="000B45A6"/>
    <w:rsid w:val="000B6200"/>
    <w:rsid w:val="000B7259"/>
    <w:rsid w:val="000C0395"/>
    <w:rsid w:val="000C1107"/>
    <w:rsid w:val="000C250D"/>
    <w:rsid w:val="000C2E0A"/>
    <w:rsid w:val="000C3026"/>
    <w:rsid w:val="000C478E"/>
    <w:rsid w:val="000C4BD2"/>
    <w:rsid w:val="000C5E14"/>
    <w:rsid w:val="000C6962"/>
    <w:rsid w:val="000C7A43"/>
    <w:rsid w:val="000C7B2E"/>
    <w:rsid w:val="000D1A14"/>
    <w:rsid w:val="000D1B03"/>
    <w:rsid w:val="000D2235"/>
    <w:rsid w:val="000D329E"/>
    <w:rsid w:val="000D4550"/>
    <w:rsid w:val="000D4D23"/>
    <w:rsid w:val="000D5126"/>
    <w:rsid w:val="000D5E82"/>
    <w:rsid w:val="000D73C7"/>
    <w:rsid w:val="000E0561"/>
    <w:rsid w:val="000E1E84"/>
    <w:rsid w:val="000E2B04"/>
    <w:rsid w:val="000E3AB0"/>
    <w:rsid w:val="000E4407"/>
    <w:rsid w:val="000E4F2C"/>
    <w:rsid w:val="000E5153"/>
    <w:rsid w:val="000F175F"/>
    <w:rsid w:val="000F4E89"/>
    <w:rsid w:val="000F6357"/>
    <w:rsid w:val="000F6F0B"/>
    <w:rsid w:val="00100F99"/>
    <w:rsid w:val="001012A8"/>
    <w:rsid w:val="0010188F"/>
    <w:rsid w:val="0010264C"/>
    <w:rsid w:val="00103BAF"/>
    <w:rsid w:val="00104F15"/>
    <w:rsid w:val="00105714"/>
    <w:rsid w:val="0010625B"/>
    <w:rsid w:val="001062E7"/>
    <w:rsid w:val="00107331"/>
    <w:rsid w:val="00110107"/>
    <w:rsid w:val="001108D6"/>
    <w:rsid w:val="00110C50"/>
    <w:rsid w:val="00112FE2"/>
    <w:rsid w:val="0011438A"/>
    <w:rsid w:val="00114C6C"/>
    <w:rsid w:val="00116E3A"/>
    <w:rsid w:val="00120B5A"/>
    <w:rsid w:val="001221B6"/>
    <w:rsid w:val="0012225D"/>
    <w:rsid w:val="001223E4"/>
    <w:rsid w:val="001231D4"/>
    <w:rsid w:val="00123869"/>
    <w:rsid w:val="00124563"/>
    <w:rsid w:val="00124F32"/>
    <w:rsid w:val="00125291"/>
    <w:rsid w:val="00125BB2"/>
    <w:rsid w:val="00126FB4"/>
    <w:rsid w:val="00127B64"/>
    <w:rsid w:val="00131EE3"/>
    <w:rsid w:val="0013228D"/>
    <w:rsid w:val="0013232D"/>
    <w:rsid w:val="001324C6"/>
    <w:rsid w:val="00133201"/>
    <w:rsid w:val="00134A34"/>
    <w:rsid w:val="0013511E"/>
    <w:rsid w:val="001362E4"/>
    <w:rsid w:val="00136CD5"/>
    <w:rsid w:val="0013762D"/>
    <w:rsid w:val="0014074E"/>
    <w:rsid w:val="00141151"/>
    <w:rsid w:val="00141318"/>
    <w:rsid w:val="00142EBD"/>
    <w:rsid w:val="001433C5"/>
    <w:rsid w:val="0014341C"/>
    <w:rsid w:val="001435A9"/>
    <w:rsid w:val="00144824"/>
    <w:rsid w:val="0014563A"/>
    <w:rsid w:val="00145747"/>
    <w:rsid w:val="00145BC3"/>
    <w:rsid w:val="001461D7"/>
    <w:rsid w:val="00146FC6"/>
    <w:rsid w:val="00147174"/>
    <w:rsid w:val="0014763A"/>
    <w:rsid w:val="0015022F"/>
    <w:rsid w:val="00150710"/>
    <w:rsid w:val="00150E9C"/>
    <w:rsid w:val="00151E13"/>
    <w:rsid w:val="00155C78"/>
    <w:rsid w:val="00155E62"/>
    <w:rsid w:val="001603F4"/>
    <w:rsid w:val="001616E5"/>
    <w:rsid w:val="00162AE9"/>
    <w:rsid w:val="00162FA8"/>
    <w:rsid w:val="00162FE5"/>
    <w:rsid w:val="00164EF1"/>
    <w:rsid w:val="001668E9"/>
    <w:rsid w:val="001704BF"/>
    <w:rsid w:val="001705C0"/>
    <w:rsid w:val="001707E3"/>
    <w:rsid w:val="0017393D"/>
    <w:rsid w:val="00173F4C"/>
    <w:rsid w:val="0017782E"/>
    <w:rsid w:val="00177932"/>
    <w:rsid w:val="0018086D"/>
    <w:rsid w:val="0018200F"/>
    <w:rsid w:val="001847D0"/>
    <w:rsid w:val="00185ED7"/>
    <w:rsid w:val="00186FA9"/>
    <w:rsid w:val="00187F70"/>
    <w:rsid w:val="00190677"/>
    <w:rsid w:val="0019129D"/>
    <w:rsid w:val="001920F4"/>
    <w:rsid w:val="00195EEB"/>
    <w:rsid w:val="001960DC"/>
    <w:rsid w:val="00197318"/>
    <w:rsid w:val="00197D72"/>
    <w:rsid w:val="001A0DB0"/>
    <w:rsid w:val="001A12B0"/>
    <w:rsid w:val="001A1862"/>
    <w:rsid w:val="001A22F6"/>
    <w:rsid w:val="001A3B7C"/>
    <w:rsid w:val="001A48D0"/>
    <w:rsid w:val="001A737D"/>
    <w:rsid w:val="001B1773"/>
    <w:rsid w:val="001B20C3"/>
    <w:rsid w:val="001B2D81"/>
    <w:rsid w:val="001B3F67"/>
    <w:rsid w:val="001B5263"/>
    <w:rsid w:val="001B53E4"/>
    <w:rsid w:val="001B56F6"/>
    <w:rsid w:val="001B57D2"/>
    <w:rsid w:val="001B67C9"/>
    <w:rsid w:val="001B68A2"/>
    <w:rsid w:val="001B6D33"/>
    <w:rsid w:val="001C07FF"/>
    <w:rsid w:val="001C0E9C"/>
    <w:rsid w:val="001C35DE"/>
    <w:rsid w:val="001C368E"/>
    <w:rsid w:val="001C4395"/>
    <w:rsid w:val="001C54CA"/>
    <w:rsid w:val="001C6AC2"/>
    <w:rsid w:val="001C71AD"/>
    <w:rsid w:val="001C757F"/>
    <w:rsid w:val="001D0199"/>
    <w:rsid w:val="001D3824"/>
    <w:rsid w:val="001D59CB"/>
    <w:rsid w:val="001D6295"/>
    <w:rsid w:val="001D66D6"/>
    <w:rsid w:val="001D6842"/>
    <w:rsid w:val="001E0F63"/>
    <w:rsid w:val="001E187B"/>
    <w:rsid w:val="001E3B3F"/>
    <w:rsid w:val="001E60ED"/>
    <w:rsid w:val="001E717D"/>
    <w:rsid w:val="001E7EDD"/>
    <w:rsid w:val="001F01A1"/>
    <w:rsid w:val="001F0469"/>
    <w:rsid w:val="001F18B2"/>
    <w:rsid w:val="001F1F0A"/>
    <w:rsid w:val="001F3838"/>
    <w:rsid w:val="001F3C4B"/>
    <w:rsid w:val="001F4E74"/>
    <w:rsid w:val="001F7BA4"/>
    <w:rsid w:val="002008CB"/>
    <w:rsid w:val="00201761"/>
    <w:rsid w:val="0020314B"/>
    <w:rsid w:val="002058D3"/>
    <w:rsid w:val="00205E30"/>
    <w:rsid w:val="00206812"/>
    <w:rsid w:val="002068A0"/>
    <w:rsid w:val="00210C4C"/>
    <w:rsid w:val="00215BE5"/>
    <w:rsid w:val="00215C8B"/>
    <w:rsid w:val="0021696D"/>
    <w:rsid w:val="0021761A"/>
    <w:rsid w:val="002179DC"/>
    <w:rsid w:val="00222081"/>
    <w:rsid w:val="00222CC8"/>
    <w:rsid w:val="00224712"/>
    <w:rsid w:val="002265FD"/>
    <w:rsid w:val="00226AFC"/>
    <w:rsid w:val="00231129"/>
    <w:rsid w:val="00234D58"/>
    <w:rsid w:val="002356A6"/>
    <w:rsid w:val="00235763"/>
    <w:rsid w:val="00235BD6"/>
    <w:rsid w:val="002366E3"/>
    <w:rsid w:val="0024193A"/>
    <w:rsid w:val="002434EE"/>
    <w:rsid w:val="00245DA6"/>
    <w:rsid w:val="0025036E"/>
    <w:rsid w:val="00251017"/>
    <w:rsid w:val="0025128B"/>
    <w:rsid w:val="00251913"/>
    <w:rsid w:val="00251A94"/>
    <w:rsid w:val="0025324B"/>
    <w:rsid w:val="00253F4F"/>
    <w:rsid w:val="00254897"/>
    <w:rsid w:val="00255C8C"/>
    <w:rsid w:val="00255D0C"/>
    <w:rsid w:val="00256DCB"/>
    <w:rsid w:val="0026007B"/>
    <w:rsid w:val="0026019B"/>
    <w:rsid w:val="002603A8"/>
    <w:rsid w:val="00261AB0"/>
    <w:rsid w:val="00261C85"/>
    <w:rsid w:val="00264154"/>
    <w:rsid w:val="00264B95"/>
    <w:rsid w:val="00264C71"/>
    <w:rsid w:val="00265162"/>
    <w:rsid w:val="002659B1"/>
    <w:rsid w:val="00267C5A"/>
    <w:rsid w:val="00272496"/>
    <w:rsid w:val="002726BC"/>
    <w:rsid w:val="002737CD"/>
    <w:rsid w:val="00274FDA"/>
    <w:rsid w:val="002759EE"/>
    <w:rsid w:val="00276627"/>
    <w:rsid w:val="00276E09"/>
    <w:rsid w:val="002775D5"/>
    <w:rsid w:val="00280BC3"/>
    <w:rsid w:val="0028281F"/>
    <w:rsid w:val="00286A26"/>
    <w:rsid w:val="00286E20"/>
    <w:rsid w:val="00287DCB"/>
    <w:rsid w:val="00290679"/>
    <w:rsid w:val="0029096F"/>
    <w:rsid w:val="002911CC"/>
    <w:rsid w:val="002912DD"/>
    <w:rsid w:val="00291528"/>
    <w:rsid w:val="0029190B"/>
    <w:rsid w:val="00291D2C"/>
    <w:rsid w:val="002926C1"/>
    <w:rsid w:val="00293655"/>
    <w:rsid w:val="00293F8A"/>
    <w:rsid w:val="00294E78"/>
    <w:rsid w:val="00296EE1"/>
    <w:rsid w:val="002975CF"/>
    <w:rsid w:val="00297D98"/>
    <w:rsid w:val="002A1C67"/>
    <w:rsid w:val="002A2E6B"/>
    <w:rsid w:val="002A4337"/>
    <w:rsid w:val="002A4FC1"/>
    <w:rsid w:val="002A53F6"/>
    <w:rsid w:val="002A5A9F"/>
    <w:rsid w:val="002A646B"/>
    <w:rsid w:val="002A723A"/>
    <w:rsid w:val="002B09E4"/>
    <w:rsid w:val="002B0D6B"/>
    <w:rsid w:val="002B1BF3"/>
    <w:rsid w:val="002B399B"/>
    <w:rsid w:val="002B5803"/>
    <w:rsid w:val="002B5FE0"/>
    <w:rsid w:val="002B70C4"/>
    <w:rsid w:val="002C20B8"/>
    <w:rsid w:val="002C21AF"/>
    <w:rsid w:val="002C3115"/>
    <w:rsid w:val="002C4F5E"/>
    <w:rsid w:val="002C7E92"/>
    <w:rsid w:val="002D2672"/>
    <w:rsid w:val="002D281B"/>
    <w:rsid w:val="002D28BC"/>
    <w:rsid w:val="002D2CC8"/>
    <w:rsid w:val="002D33D7"/>
    <w:rsid w:val="002D3F5E"/>
    <w:rsid w:val="002D4051"/>
    <w:rsid w:val="002D44F8"/>
    <w:rsid w:val="002D55E5"/>
    <w:rsid w:val="002D55ED"/>
    <w:rsid w:val="002D5D49"/>
    <w:rsid w:val="002D5DF8"/>
    <w:rsid w:val="002D62C3"/>
    <w:rsid w:val="002D6842"/>
    <w:rsid w:val="002D76F2"/>
    <w:rsid w:val="002E0465"/>
    <w:rsid w:val="002E0E32"/>
    <w:rsid w:val="002E1FB8"/>
    <w:rsid w:val="002E377A"/>
    <w:rsid w:val="002E439F"/>
    <w:rsid w:val="002E448D"/>
    <w:rsid w:val="002E468D"/>
    <w:rsid w:val="002E5848"/>
    <w:rsid w:val="002E58EE"/>
    <w:rsid w:val="002E6359"/>
    <w:rsid w:val="002E6A52"/>
    <w:rsid w:val="002E72C7"/>
    <w:rsid w:val="002E7D84"/>
    <w:rsid w:val="002F0BC0"/>
    <w:rsid w:val="002F0CAE"/>
    <w:rsid w:val="002F0FA2"/>
    <w:rsid w:val="002F2055"/>
    <w:rsid w:val="002F3CAC"/>
    <w:rsid w:val="002F4DB8"/>
    <w:rsid w:val="002F622D"/>
    <w:rsid w:val="002F7052"/>
    <w:rsid w:val="002F7835"/>
    <w:rsid w:val="0030187C"/>
    <w:rsid w:val="0030317E"/>
    <w:rsid w:val="003047C3"/>
    <w:rsid w:val="00304BDA"/>
    <w:rsid w:val="00306F44"/>
    <w:rsid w:val="0030763D"/>
    <w:rsid w:val="00307938"/>
    <w:rsid w:val="00313873"/>
    <w:rsid w:val="00313A41"/>
    <w:rsid w:val="00314BC7"/>
    <w:rsid w:val="00316876"/>
    <w:rsid w:val="00316CFD"/>
    <w:rsid w:val="00316F87"/>
    <w:rsid w:val="0032060F"/>
    <w:rsid w:val="00320920"/>
    <w:rsid w:val="0032163A"/>
    <w:rsid w:val="00321655"/>
    <w:rsid w:val="00321A8F"/>
    <w:rsid w:val="0032207E"/>
    <w:rsid w:val="00324D0E"/>
    <w:rsid w:val="00325113"/>
    <w:rsid w:val="0032530C"/>
    <w:rsid w:val="003260C6"/>
    <w:rsid w:val="003269F3"/>
    <w:rsid w:val="00331212"/>
    <w:rsid w:val="00331C9F"/>
    <w:rsid w:val="003335F3"/>
    <w:rsid w:val="00333C65"/>
    <w:rsid w:val="00335799"/>
    <w:rsid w:val="00336E84"/>
    <w:rsid w:val="003374BD"/>
    <w:rsid w:val="00342D7D"/>
    <w:rsid w:val="00343F4A"/>
    <w:rsid w:val="00344A1E"/>
    <w:rsid w:val="0034606B"/>
    <w:rsid w:val="003468F3"/>
    <w:rsid w:val="003474C3"/>
    <w:rsid w:val="0035060D"/>
    <w:rsid w:val="00350B7E"/>
    <w:rsid w:val="00350CBE"/>
    <w:rsid w:val="003542DD"/>
    <w:rsid w:val="0035435E"/>
    <w:rsid w:val="003547A1"/>
    <w:rsid w:val="00354FCE"/>
    <w:rsid w:val="00355FF4"/>
    <w:rsid w:val="003560F1"/>
    <w:rsid w:val="0035630E"/>
    <w:rsid w:val="0035707F"/>
    <w:rsid w:val="003615BD"/>
    <w:rsid w:val="0036273C"/>
    <w:rsid w:val="00362A5D"/>
    <w:rsid w:val="00364DD2"/>
    <w:rsid w:val="00364FAB"/>
    <w:rsid w:val="003663B0"/>
    <w:rsid w:val="00370A33"/>
    <w:rsid w:val="00371376"/>
    <w:rsid w:val="0037152B"/>
    <w:rsid w:val="00371FBE"/>
    <w:rsid w:val="003720CA"/>
    <w:rsid w:val="003740B9"/>
    <w:rsid w:val="003742A3"/>
    <w:rsid w:val="00374517"/>
    <w:rsid w:val="00375C4C"/>
    <w:rsid w:val="00377CFA"/>
    <w:rsid w:val="00381991"/>
    <w:rsid w:val="003821C5"/>
    <w:rsid w:val="003835A5"/>
    <w:rsid w:val="00383695"/>
    <w:rsid w:val="003836AC"/>
    <w:rsid w:val="0038448D"/>
    <w:rsid w:val="00385FAD"/>
    <w:rsid w:val="003861EE"/>
    <w:rsid w:val="00386934"/>
    <w:rsid w:val="00387001"/>
    <w:rsid w:val="00390287"/>
    <w:rsid w:val="00390562"/>
    <w:rsid w:val="00392D41"/>
    <w:rsid w:val="00393406"/>
    <w:rsid w:val="00393635"/>
    <w:rsid w:val="00393906"/>
    <w:rsid w:val="00396D5F"/>
    <w:rsid w:val="00396EFC"/>
    <w:rsid w:val="003A18F4"/>
    <w:rsid w:val="003A2EED"/>
    <w:rsid w:val="003A4F8C"/>
    <w:rsid w:val="003A6960"/>
    <w:rsid w:val="003B0908"/>
    <w:rsid w:val="003B138E"/>
    <w:rsid w:val="003B21FF"/>
    <w:rsid w:val="003B2740"/>
    <w:rsid w:val="003B2CAD"/>
    <w:rsid w:val="003B2D34"/>
    <w:rsid w:val="003B3053"/>
    <w:rsid w:val="003B57D7"/>
    <w:rsid w:val="003B5B18"/>
    <w:rsid w:val="003B6B83"/>
    <w:rsid w:val="003B6BD4"/>
    <w:rsid w:val="003B6D33"/>
    <w:rsid w:val="003B7441"/>
    <w:rsid w:val="003C2AF8"/>
    <w:rsid w:val="003C3337"/>
    <w:rsid w:val="003C5FC5"/>
    <w:rsid w:val="003C6BC5"/>
    <w:rsid w:val="003C7426"/>
    <w:rsid w:val="003D0022"/>
    <w:rsid w:val="003D0C54"/>
    <w:rsid w:val="003D0CD1"/>
    <w:rsid w:val="003D1BBB"/>
    <w:rsid w:val="003D386C"/>
    <w:rsid w:val="003D3E88"/>
    <w:rsid w:val="003D41BB"/>
    <w:rsid w:val="003D4E2D"/>
    <w:rsid w:val="003D56BA"/>
    <w:rsid w:val="003D57F3"/>
    <w:rsid w:val="003E01E8"/>
    <w:rsid w:val="003E11A0"/>
    <w:rsid w:val="003E19C4"/>
    <w:rsid w:val="003E209D"/>
    <w:rsid w:val="003E2E04"/>
    <w:rsid w:val="003E71C1"/>
    <w:rsid w:val="003F153E"/>
    <w:rsid w:val="003F19F1"/>
    <w:rsid w:val="003F2648"/>
    <w:rsid w:val="003F322F"/>
    <w:rsid w:val="003F3B8F"/>
    <w:rsid w:val="003F4D0F"/>
    <w:rsid w:val="003F7BD1"/>
    <w:rsid w:val="00400270"/>
    <w:rsid w:val="004018B3"/>
    <w:rsid w:val="00405689"/>
    <w:rsid w:val="00406A15"/>
    <w:rsid w:val="00406D75"/>
    <w:rsid w:val="00412240"/>
    <w:rsid w:val="00412E7F"/>
    <w:rsid w:val="004134C2"/>
    <w:rsid w:val="00416277"/>
    <w:rsid w:val="00420742"/>
    <w:rsid w:val="00422593"/>
    <w:rsid w:val="0042758D"/>
    <w:rsid w:val="00427AC4"/>
    <w:rsid w:val="00430158"/>
    <w:rsid w:val="00430BF3"/>
    <w:rsid w:val="00431C90"/>
    <w:rsid w:val="004358BB"/>
    <w:rsid w:val="00435C40"/>
    <w:rsid w:val="00435D24"/>
    <w:rsid w:val="004367F0"/>
    <w:rsid w:val="00436E22"/>
    <w:rsid w:val="00437437"/>
    <w:rsid w:val="00437585"/>
    <w:rsid w:val="0043766C"/>
    <w:rsid w:val="00437A5F"/>
    <w:rsid w:val="00440121"/>
    <w:rsid w:val="0044037D"/>
    <w:rsid w:val="00441F0B"/>
    <w:rsid w:val="0044341D"/>
    <w:rsid w:val="0044398B"/>
    <w:rsid w:val="00443D5D"/>
    <w:rsid w:val="004453BB"/>
    <w:rsid w:val="00446883"/>
    <w:rsid w:val="00446F0F"/>
    <w:rsid w:val="004472E6"/>
    <w:rsid w:val="0044777B"/>
    <w:rsid w:val="00447B6B"/>
    <w:rsid w:val="004518A6"/>
    <w:rsid w:val="00451AC6"/>
    <w:rsid w:val="00453D52"/>
    <w:rsid w:val="0045441C"/>
    <w:rsid w:val="004549A7"/>
    <w:rsid w:val="00454B58"/>
    <w:rsid w:val="00454E8E"/>
    <w:rsid w:val="00455256"/>
    <w:rsid w:val="004573C5"/>
    <w:rsid w:val="0045753E"/>
    <w:rsid w:val="004576E0"/>
    <w:rsid w:val="004610F0"/>
    <w:rsid w:val="00461B85"/>
    <w:rsid w:val="00462EEE"/>
    <w:rsid w:val="0046428A"/>
    <w:rsid w:val="00464DD0"/>
    <w:rsid w:val="00465094"/>
    <w:rsid w:val="00465224"/>
    <w:rsid w:val="004656D3"/>
    <w:rsid w:val="00466159"/>
    <w:rsid w:val="004675E7"/>
    <w:rsid w:val="004708E7"/>
    <w:rsid w:val="00472E6C"/>
    <w:rsid w:val="00474B1A"/>
    <w:rsid w:val="00475215"/>
    <w:rsid w:val="004767E0"/>
    <w:rsid w:val="00476FC6"/>
    <w:rsid w:val="00484255"/>
    <w:rsid w:val="00486254"/>
    <w:rsid w:val="00490218"/>
    <w:rsid w:val="004904D8"/>
    <w:rsid w:val="00491690"/>
    <w:rsid w:val="004929FD"/>
    <w:rsid w:val="00492C64"/>
    <w:rsid w:val="00493825"/>
    <w:rsid w:val="004948D9"/>
    <w:rsid w:val="00495025"/>
    <w:rsid w:val="00495D54"/>
    <w:rsid w:val="00496924"/>
    <w:rsid w:val="00496C1D"/>
    <w:rsid w:val="004A2228"/>
    <w:rsid w:val="004A4E65"/>
    <w:rsid w:val="004A627B"/>
    <w:rsid w:val="004A6302"/>
    <w:rsid w:val="004A6561"/>
    <w:rsid w:val="004A691E"/>
    <w:rsid w:val="004A6EE0"/>
    <w:rsid w:val="004B02C5"/>
    <w:rsid w:val="004B0961"/>
    <w:rsid w:val="004B1871"/>
    <w:rsid w:val="004B2450"/>
    <w:rsid w:val="004B3C57"/>
    <w:rsid w:val="004B4273"/>
    <w:rsid w:val="004B7A65"/>
    <w:rsid w:val="004C24B0"/>
    <w:rsid w:val="004C2894"/>
    <w:rsid w:val="004C3D2A"/>
    <w:rsid w:val="004C4543"/>
    <w:rsid w:val="004C4BEA"/>
    <w:rsid w:val="004C5BD0"/>
    <w:rsid w:val="004C6823"/>
    <w:rsid w:val="004D161C"/>
    <w:rsid w:val="004D2EEC"/>
    <w:rsid w:val="004D321C"/>
    <w:rsid w:val="004D4E83"/>
    <w:rsid w:val="004D580E"/>
    <w:rsid w:val="004D7929"/>
    <w:rsid w:val="004E057E"/>
    <w:rsid w:val="004E0D7D"/>
    <w:rsid w:val="004E16F8"/>
    <w:rsid w:val="004E1E94"/>
    <w:rsid w:val="004E2235"/>
    <w:rsid w:val="004E34EB"/>
    <w:rsid w:val="004E3779"/>
    <w:rsid w:val="004E4018"/>
    <w:rsid w:val="004E54A5"/>
    <w:rsid w:val="004E5B99"/>
    <w:rsid w:val="004E5D06"/>
    <w:rsid w:val="004E6E0C"/>
    <w:rsid w:val="004E75BA"/>
    <w:rsid w:val="004F19C8"/>
    <w:rsid w:val="004F2196"/>
    <w:rsid w:val="004F26F3"/>
    <w:rsid w:val="004F290B"/>
    <w:rsid w:val="004F2DA0"/>
    <w:rsid w:val="004F2DD7"/>
    <w:rsid w:val="004F455C"/>
    <w:rsid w:val="004F494D"/>
    <w:rsid w:val="004F627C"/>
    <w:rsid w:val="004F6C39"/>
    <w:rsid w:val="004F73A6"/>
    <w:rsid w:val="004F7B9A"/>
    <w:rsid w:val="00500805"/>
    <w:rsid w:val="00500C33"/>
    <w:rsid w:val="00500FDC"/>
    <w:rsid w:val="005015AF"/>
    <w:rsid w:val="00501E0F"/>
    <w:rsid w:val="005029A1"/>
    <w:rsid w:val="00503327"/>
    <w:rsid w:val="005061A6"/>
    <w:rsid w:val="0051003D"/>
    <w:rsid w:val="00510B70"/>
    <w:rsid w:val="00510E47"/>
    <w:rsid w:val="005123EF"/>
    <w:rsid w:val="00514130"/>
    <w:rsid w:val="00515953"/>
    <w:rsid w:val="00515965"/>
    <w:rsid w:val="00516AC4"/>
    <w:rsid w:val="00516C48"/>
    <w:rsid w:val="00516F1B"/>
    <w:rsid w:val="005213D4"/>
    <w:rsid w:val="00523E47"/>
    <w:rsid w:val="00524297"/>
    <w:rsid w:val="0052461E"/>
    <w:rsid w:val="00524E4E"/>
    <w:rsid w:val="0052797B"/>
    <w:rsid w:val="00527CC8"/>
    <w:rsid w:val="005315C0"/>
    <w:rsid w:val="0053217A"/>
    <w:rsid w:val="00532AB3"/>
    <w:rsid w:val="00535525"/>
    <w:rsid w:val="00536335"/>
    <w:rsid w:val="00537D72"/>
    <w:rsid w:val="0054248B"/>
    <w:rsid w:val="005424C8"/>
    <w:rsid w:val="0054411F"/>
    <w:rsid w:val="0054547F"/>
    <w:rsid w:val="005466F6"/>
    <w:rsid w:val="005467F7"/>
    <w:rsid w:val="00546DFD"/>
    <w:rsid w:val="0054718B"/>
    <w:rsid w:val="00547A77"/>
    <w:rsid w:val="00550184"/>
    <w:rsid w:val="0055040E"/>
    <w:rsid w:val="0055130A"/>
    <w:rsid w:val="005521A2"/>
    <w:rsid w:val="00552CBE"/>
    <w:rsid w:val="00553FEE"/>
    <w:rsid w:val="00554324"/>
    <w:rsid w:val="00555AC1"/>
    <w:rsid w:val="00557012"/>
    <w:rsid w:val="005610E8"/>
    <w:rsid w:val="00561575"/>
    <w:rsid w:val="00562DC4"/>
    <w:rsid w:val="00563473"/>
    <w:rsid w:val="005639BB"/>
    <w:rsid w:val="0056437C"/>
    <w:rsid w:val="00564F22"/>
    <w:rsid w:val="0056582C"/>
    <w:rsid w:val="005661D7"/>
    <w:rsid w:val="0056679D"/>
    <w:rsid w:val="00567010"/>
    <w:rsid w:val="00570262"/>
    <w:rsid w:val="00571CDB"/>
    <w:rsid w:val="00572503"/>
    <w:rsid w:val="00572A5C"/>
    <w:rsid w:val="00572CA2"/>
    <w:rsid w:val="00573185"/>
    <w:rsid w:val="00574B7B"/>
    <w:rsid w:val="0057563E"/>
    <w:rsid w:val="005756F3"/>
    <w:rsid w:val="00576769"/>
    <w:rsid w:val="005767A3"/>
    <w:rsid w:val="0057799F"/>
    <w:rsid w:val="00580289"/>
    <w:rsid w:val="005805F7"/>
    <w:rsid w:val="00580DE8"/>
    <w:rsid w:val="00581487"/>
    <w:rsid w:val="005838E9"/>
    <w:rsid w:val="00583FC8"/>
    <w:rsid w:val="00584D12"/>
    <w:rsid w:val="00584DE5"/>
    <w:rsid w:val="00587054"/>
    <w:rsid w:val="00587386"/>
    <w:rsid w:val="00590A59"/>
    <w:rsid w:val="0059134E"/>
    <w:rsid w:val="005920EF"/>
    <w:rsid w:val="0059261F"/>
    <w:rsid w:val="0059371B"/>
    <w:rsid w:val="00594819"/>
    <w:rsid w:val="005966EA"/>
    <w:rsid w:val="00596A63"/>
    <w:rsid w:val="00597C00"/>
    <w:rsid w:val="005A181F"/>
    <w:rsid w:val="005A2AD5"/>
    <w:rsid w:val="005A39D7"/>
    <w:rsid w:val="005A69C8"/>
    <w:rsid w:val="005B1E00"/>
    <w:rsid w:val="005B2B14"/>
    <w:rsid w:val="005B3020"/>
    <w:rsid w:val="005B3202"/>
    <w:rsid w:val="005B3D45"/>
    <w:rsid w:val="005B4CAC"/>
    <w:rsid w:val="005C215C"/>
    <w:rsid w:val="005C22C4"/>
    <w:rsid w:val="005C2DC6"/>
    <w:rsid w:val="005C3BDC"/>
    <w:rsid w:val="005C3D29"/>
    <w:rsid w:val="005C5051"/>
    <w:rsid w:val="005C5062"/>
    <w:rsid w:val="005C551F"/>
    <w:rsid w:val="005C5833"/>
    <w:rsid w:val="005C59FF"/>
    <w:rsid w:val="005C6653"/>
    <w:rsid w:val="005C7276"/>
    <w:rsid w:val="005C7E4F"/>
    <w:rsid w:val="005D052F"/>
    <w:rsid w:val="005D1566"/>
    <w:rsid w:val="005D3858"/>
    <w:rsid w:val="005D4017"/>
    <w:rsid w:val="005D4044"/>
    <w:rsid w:val="005D48B7"/>
    <w:rsid w:val="005D4A46"/>
    <w:rsid w:val="005D6BD9"/>
    <w:rsid w:val="005D7614"/>
    <w:rsid w:val="005E0B59"/>
    <w:rsid w:val="005E45EE"/>
    <w:rsid w:val="005E6508"/>
    <w:rsid w:val="005E7C39"/>
    <w:rsid w:val="005F1298"/>
    <w:rsid w:val="005F1F83"/>
    <w:rsid w:val="005F2230"/>
    <w:rsid w:val="005F2321"/>
    <w:rsid w:val="005F2F1B"/>
    <w:rsid w:val="005F4894"/>
    <w:rsid w:val="005F4BC0"/>
    <w:rsid w:val="005F5098"/>
    <w:rsid w:val="005F5503"/>
    <w:rsid w:val="005F5A2B"/>
    <w:rsid w:val="005F6085"/>
    <w:rsid w:val="005F6788"/>
    <w:rsid w:val="005F7499"/>
    <w:rsid w:val="005F76D6"/>
    <w:rsid w:val="005F78E5"/>
    <w:rsid w:val="005F7C1A"/>
    <w:rsid w:val="005F7E90"/>
    <w:rsid w:val="006018A2"/>
    <w:rsid w:val="0060276B"/>
    <w:rsid w:val="006037AD"/>
    <w:rsid w:val="006075D2"/>
    <w:rsid w:val="006077A3"/>
    <w:rsid w:val="00607D8D"/>
    <w:rsid w:val="00611034"/>
    <w:rsid w:val="00611E99"/>
    <w:rsid w:val="0061362C"/>
    <w:rsid w:val="00613C3F"/>
    <w:rsid w:val="00615FA7"/>
    <w:rsid w:val="006163FE"/>
    <w:rsid w:val="00616940"/>
    <w:rsid w:val="0061767C"/>
    <w:rsid w:val="00622D93"/>
    <w:rsid w:val="00623538"/>
    <w:rsid w:val="006243F0"/>
    <w:rsid w:val="00624DF3"/>
    <w:rsid w:val="0062515E"/>
    <w:rsid w:val="00626098"/>
    <w:rsid w:val="00627064"/>
    <w:rsid w:val="006271E6"/>
    <w:rsid w:val="00631BBF"/>
    <w:rsid w:val="00632984"/>
    <w:rsid w:val="006344CB"/>
    <w:rsid w:val="0063655B"/>
    <w:rsid w:val="00636F02"/>
    <w:rsid w:val="00636F53"/>
    <w:rsid w:val="00640DBF"/>
    <w:rsid w:val="006416E3"/>
    <w:rsid w:val="006422C8"/>
    <w:rsid w:val="00645106"/>
    <w:rsid w:val="006455CC"/>
    <w:rsid w:val="00646B7D"/>
    <w:rsid w:val="0064784A"/>
    <w:rsid w:val="006501B1"/>
    <w:rsid w:val="006507A1"/>
    <w:rsid w:val="006523F5"/>
    <w:rsid w:val="0065346C"/>
    <w:rsid w:val="00655E13"/>
    <w:rsid w:val="00656E92"/>
    <w:rsid w:val="006570D1"/>
    <w:rsid w:val="0066010D"/>
    <w:rsid w:val="0066033A"/>
    <w:rsid w:val="00662121"/>
    <w:rsid w:val="0066242A"/>
    <w:rsid w:val="0066303D"/>
    <w:rsid w:val="00663FF1"/>
    <w:rsid w:val="00664BBB"/>
    <w:rsid w:val="0066640F"/>
    <w:rsid w:val="0066738D"/>
    <w:rsid w:val="006674C7"/>
    <w:rsid w:val="00667B05"/>
    <w:rsid w:val="00670F5A"/>
    <w:rsid w:val="00671144"/>
    <w:rsid w:val="00672E95"/>
    <w:rsid w:val="00675390"/>
    <w:rsid w:val="00676DEA"/>
    <w:rsid w:val="006814C7"/>
    <w:rsid w:val="006816B4"/>
    <w:rsid w:val="006826CB"/>
    <w:rsid w:val="00684540"/>
    <w:rsid w:val="00685946"/>
    <w:rsid w:val="006876CD"/>
    <w:rsid w:val="00687E14"/>
    <w:rsid w:val="00691A3B"/>
    <w:rsid w:val="00692FD1"/>
    <w:rsid w:val="006932C3"/>
    <w:rsid w:val="006934C0"/>
    <w:rsid w:val="00696AA5"/>
    <w:rsid w:val="00697A01"/>
    <w:rsid w:val="006A3A86"/>
    <w:rsid w:val="006A4DFF"/>
    <w:rsid w:val="006A5770"/>
    <w:rsid w:val="006A5C04"/>
    <w:rsid w:val="006A70D5"/>
    <w:rsid w:val="006B055B"/>
    <w:rsid w:val="006B10E4"/>
    <w:rsid w:val="006B11F4"/>
    <w:rsid w:val="006B1E2F"/>
    <w:rsid w:val="006B3E47"/>
    <w:rsid w:val="006B3EF6"/>
    <w:rsid w:val="006B4AA1"/>
    <w:rsid w:val="006B5412"/>
    <w:rsid w:val="006B6D25"/>
    <w:rsid w:val="006B73F1"/>
    <w:rsid w:val="006C06CA"/>
    <w:rsid w:val="006C0A2A"/>
    <w:rsid w:val="006C1ABC"/>
    <w:rsid w:val="006C3DEA"/>
    <w:rsid w:val="006C4216"/>
    <w:rsid w:val="006C4C1B"/>
    <w:rsid w:val="006C5947"/>
    <w:rsid w:val="006C6A71"/>
    <w:rsid w:val="006D1402"/>
    <w:rsid w:val="006D1633"/>
    <w:rsid w:val="006D1DF3"/>
    <w:rsid w:val="006D26CD"/>
    <w:rsid w:val="006D48F9"/>
    <w:rsid w:val="006D4FE6"/>
    <w:rsid w:val="006D5030"/>
    <w:rsid w:val="006D5CDE"/>
    <w:rsid w:val="006D5E3B"/>
    <w:rsid w:val="006D6410"/>
    <w:rsid w:val="006E2672"/>
    <w:rsid w:val="006E4622"/>
    <w:rsid w:val="006E4B1C"/>
    <w:rsid w:val="006E69B0"/>
    <w:rsid w:val="006F05FA"/>
    <w:rsid w:val="006F394B"/>
    <w:rsid w:val="006F5049"/>
    <w:rsid w:val="006F6387"/>
    <w:rsid w:val="006F63F2"/>
    <w:rsid w:val="006F65CE"/>
    <w:rsid w:val="006F7EB1"/>
    <w:rsid w:val="0070086F"/>
    <w:rsid w:val="00701E9E"/>
    <w:rsid w:val="00703807"/>
    <w:rsid w:val="00704038"/>
    <w:rsid w:val="00704775"/>
    <w:rsid w:val="00705488"/>
    <w:rsid w:val="007069EA"/>
    <w:rsid w:val="00707B6B"/>
    <w:rsid w:val="007110DC"/>
    <w:rsid w:val="0071206F"/>
    <w:rsid w:val="0071250D"/>
    <w:rsid w:val="00712CC0"/>
    <w:rsid w:val="00713D8F"/>
    <w:rsid w:val="0071437B"/>
    <w:rsid w:val="00715219"/>
    <w:rsid w:val="007160A4"/>
    <w:rsid w:val="00717218"/>
    <w:rsid w:val="0071798C"/>
    <w:rsid w:val="007206C2"/>
    <w:rsid w:val="007208A6"/>
    <w:rsid w:val="00721022"/>
    <w:rsid w:val="0072149A"/>
    <w:rsid w:val="00723929"/>
    <w:rsid w:val="00723E93"/>
    <w:rsid w:val="00724FB0"/>
    <w:rsid w:val="00726F53"/>
    <w:rsid w:val="0072746F"/>
    <w:rsid w:val="007330A8"/>
    <w:rsid w:val="00733514"/>
    <w:rsid w:val="00733CCF"/>
    <w:rsid w:val="00734B20"/>
    <w:rsid w:val="00736BFC"/>
    <w:rsid w:val="007374A8"/>
    <w:rsid w:val="0073770B"/>
    <w:rsid w:val="00740FF4"/>
    <w:rsid w:val="00741424"/>
    <w:rsid w:val="00741DC6"/>
    <w:rsid w:val="00742073"/>
    <w:rsid w:val="00742CB6"/>
    <w:rsid w:val="007449A8"/>
    <w:rsid w:val="007472CD"/>
    <w:rsid w:val="00747B9F"/>
    <w:rsid w:val="00747C4E"/>
    <w:rsid w:val="00747D08"/>
    <w:rsid w:val="00751D06"/>
    <w:rsid w:val="0075225A"/>
    <w:rsid w:val="0075628D"/>
    <w:rsid w:val="00760456"/>
    <w:rsid w:val="00761181"/>
    <w:rsid w:val="00761424"/>
    <w:rsid w:val="00761CBC"/>
    <w:rsid w:val="00761FA5"/>
    <w:rsid w:val="007655E9"/>
    <w:rsid w:val="007668C5"/>
    <w:rsid w:val="00767912"/>
    <w:rsid w:val="00767BFB"/>
    <w:rsid w:val="007712C5"/>
    <w:rsid w:val="00772885"/>
    <w:rsid w:val="00775A9B"/>
    <w:rsid w:val="00775C1E"/>
    <w:rsid w:val="00776120"/>
    <w:rsid w:val="00776BF8"/>
    <w:rsid w:val="007777FE"/>
    <w:rsid w:val="00780052"/>
    <w:rsid w:val="007808C5"/>
    <w:rsid w:val="007818E8"/>
    <w:rsid w:val="00781D95"/>
    <w:rsid w:val="00782426"/>
    <w:rsid w:val="00783A9E"/>
    <w:rsid w:val="00783E6F"/>
    <w:rsid w:val="007842DB"/>
    <w:rsid w:val="0078589F"/>
    <w:rsid w:val="0078736C"/>
    <w:rsid w:val="00790515"/>
    <w:rsid w:val="0079056D"/>
    <w:rsid w:val="00790E79"/>
    <w:rsid w:val="00790F48"/>
    <w:rsid w:val="007924E2"/>
    <w:rsid w:val="00792655"/>
    <w:rsid w:val="0079385E"/>
    <w:rsid w:val="00793F3C"/>
    <w:rsid w:val="0079424B"/>
    <w:rsid w:val="00795A0B"/>
    <w:rsid w:val="00795FBE"/>
    <w:rsid w:val="007968DC"/>
    <w:rsid w:val="00796988"/>
    <w:rsid w:val="007A06A1"/>
    <w:rsid w:val="007A1394"/>
    <w:rsid w:val="007A377F"/>
    <w:rsid w:val="007A3A59"/>
    <w:rsid w:val="007A416E"/>
    <w:rsid w:val="007A46AA"/>
    <w:rsid w:val="007A4C07"/>
    <w:rsid w:val="007A66D2"/>
    <w:rsid w:val="007A6CE8"/>
    <w:rsid w:val="007A78FC"/>
    <w:rsid w:val="007B0E35"/>
    <w:rsid w:val="007B139F"/>
    <w:rsid w:val="007B1C54"/>
    <w:rsid w:val="007B37BF"/>
    <w:rsid w:val="007B4D78"/>
    <w:rsid w:val="007B4F0F"/>
    <w:rsid w:val="007C0D96"/>
    <w:rsid w:val="007C1686"/>
    <w:rsid w:val="007C1B4E"/>
    <w:rsid w:val="007C24DE"/>
    <w:rsid w:val="007C2E2B"/>
    <w:rsid w:val="007C33A5"/>
    <w:rsid w:val="007C4D96"/>
    <w:rsid w:val="007C58F6"/>
    <w:rsid w:val="007C5B3D"/>
    <w:rsid w:val="007C6747"/>
    <w:rsid w:val="007C6A13"/>
    <w:rsid w:val="007C78A9"/>
    <w:rsid w:val="007D01C1"/>
    <w:rsid w:val="007D4D91"/>
    <w:rsid w:val="007D57C5"/>
    <w:rsid w:val="007D635B"/>
    <w:rsid w:val="007D6F37"/>
    <w:rsid w:val="007D7458"/>
    <w:rsid w:val="007E1593"/>
    <w:rsid w:val="007E2159"/>
    <w:rsid w:val="007E25A7"/>
    <w:rsid w:val="007E2AD5"/>
    <w:rsid w:val="007E48E3"/>
    <w:rsid w:val="007E497C"/>
    <w:rsid w:val="007E4C6F"/>
    <w:rsid w:val="007E71B6"/>
    <w:rsid w:val="007E754D"/>
    <w:rsid w:val="007E786D"/>
    <w:rsid w:val="007F0C7E"/>
    <w:rsid w:val="007F1431"/>
    <w:rsid w:val="007F1C8A"/>
    <w:rsid w:val="007F5936"/>
    <w:rsid w:val="007F69B3"/>
    <w:rsid w:val="007F739B"/>
    <w:rsid w:val="007F7B08"/>
    <w:rsid w:val="007F7E54"/>
    <w:rsid w:val="00800C85"/>
    <w:rsid w:val="00800DF9"/>
    <w:rsid w:val="00802026"/>
    <w:rsid w:val="00803255"/>
    <w:rsid w:val="008037B1"/>
    <w:rsid w:val="00805C9E"/>
    <w:rsid w:val="00806572"/>
    <w:rsid w:val="00806CD0"/>
    <w:rsid w:val="00807BFB"/>
    <w:rsid w:val="00807D58"/>
    <w:rsid w:val="00815525"/>
    <w:rsid w:val="00815D48"/>
    <w:rsid w:val="00815E16"/>
    <w:rsid w:val="008168DF"/>
    <w:rsid w:val="00817A3B"/>
    <w:rsid w:val="008207F8"/>
    <w:rsid w:val="00821F44"/>
    <w:rsid w:val="00822893"/>
    <w:rsid w:val="008258C4"/>
    <w:rsid w:val="00825D89"/>
    <w:rsid w:val="00830698"/>
    <w:rsid w:val="008310A9"/>
    <w:rsid w:val="008316C9"/>
    <w:rsid w:val="00832058"/>
    <w:rsid w:val="0083250D"/>
    <w:rsid w:val="00833818"/>
    <w:rsid w:val="0083441C"/>
    <w:rsid w:val="00834838"/>
    <w:rsid w:val="008361A7"/>
    <w:rsid w:val="008367D2"/>
    <w:rsid w:val="008379B0"/>
    <w:rsid w:val="00837DFC"/>
    <w:rsid w:val="008401A0"/>
    <w:rsid w:val="0084225D"/>
    <w:rsid w:val="00844265"/>
    <w:rsid w:val="008447B1"/>
    <w:rsid w:val="00844B78"/>
    <w:rsid w:val="00844FEF"/>
    <w:rsid w:val="008452E4"/>
    <w:rsid w:val="008463F2"/>
    <w:rsid w:val="00847D98"/>
    <w:rsid w:val="008505CD"/>
    <w:rsid w:val="008509AF"/>
    <w:rsid w:val="00850EB1"/>
    <w:rsid w:val="008511BA"/>
    <w:rsid w:val="00852B3F"/>
    <w:rsid w:val="00852EA4"/>
    <w:rsid w:val="00856D59"/>
    <w:rsid w:val="00857730"/>
    <w:rsid w:val="00862090"/>
    <w:rsid w:val="008632EA"/>
    <w:rsid w:val="00864B23"/>
    <w:rsid w:val="008650AE"/>
    <w:rsid w:val="00870B4C"/>
    <w:rsid w:val="00870CD1"/>
    <w:rsid w:val="00871053"/>
    <w:rsid w:val="00873FC8"/>
    <w:rsid w:val="00874D63"/>
    <w:rsid w:val="00874E0C"/>
    <w:rsid w:val="0087514B"/>
    <w:rsid w:val="00877074"/>
    <w:rsid w:val="00877B52"/>
    <w:rsid w:val="0088098D"/>
    <w:rsid w:val="00881ED7"/>
    <w:rsid w:val="00882EA0"/>
    <w:rsid w:val="00886151"/>
    <w:rsid w:val="00886C44"/>
    <w:rsid w:val="00887B15"/>
    <w:rsid w:val="008906CA"/>
    <w:rsid w:val="008936C9"/>
    <w:rsid w:val="00893D18"/>
    <w:rsid w:val="0089451E"/>
    <w:rsid w:val="00895CDB"/>
    <w:rsid w:val="008968E5"/>
    <w:rsid w:val="00896F00"/>
    <w:rsid w:val="008A023E"/>
    <w:rsid w:val="008A65FF"/>
    <w:rsid w:val="008A6779"/>
    <w:rsid w:val="008A6E1C"/>
    <w:rsid w:val="008B07C0"/>
    <w:rsid w:val="008B2721"/>
    <w:rsid w:val="008B272F"/>
    <w:rsid w:val="008B2B6F"/>
    <w:rsid w:val="008B3333"/>
    <w:rsid w:val="008B3E93"/>
    <w:rsid w:val="008B3EFF"/>
    <w:rsid w:val="008B43E8"/>
    <w:rsid w:val="008B66D1"/>
    <w:rsid w:val="008C0F8A"/>
    <w:rsid w:val="008C11D8"/>
    <w:rsid w:val="008C1A1A"/>
    <w:rsid w:val="008C3E47"/>
    <w:rsid w:val="008C6005"/>
    <w:rsid w:val="008C6748"/>
    <w:rsid w:val="008D0EF4"/>
    <w:rsid w:val="008D1137"/>
    <w:rsid w:val="008D12A4"/>
    <w:rsid w:val="008D14B6"/>
    <w:rsid w:val="008D352E"/>
    <w:rsid w:val="008D39FF"/>
    <w:rsid w:val="008D4BCA"/>
    <w:rsid w:val="008D6111"/>
    <w:rsid w:val="008D625E"/>
    <w:rsid w:val="008D6477"/>
    <w:rsid w:val="008D741F"/>
    <w:rsid w:val="008E0D1F"/>
    <w:rsid w:val="008E1591"/>
    <w:rsid w:val="008E39E5"/>
    <w:rsid w:val="008E3B8A"/>
    <w:rsid w:val="008E50A1"/>
    <w:rsid w:val="008E51EA"/>
    <w:rsid w:val="008E5472"/>
    <w:rsid w:val="008E5BF9"/>
    <w:rsid w:val="008E62A3"/>
    <w:rsid w:val="008F2474"/>
    <w:rsid w:val="008F3B63"/>
    <w:rsid w:val="008F3C46"/>
    <w:rsid w:val="008F4AB6"/>
    <w:rsid w:val="008F4C20"/>
    <w:rsid w:val="008F6BC7"/>
    <w:rsid w:val="008F794A"/>
    <w:rsid w:val="00900142"/>
    <w:rsid w:val="009005D5"/>
    <w:rsid w:val="00900840"/>
    <w:rsid w:val="00900A93"/>
    <w:rsid w:val="0090199A"/>
    <w:rsid w:val="009029ED"/>
    <w:rsid w:val="00902C3C"/>
    <w:rsid w:val="00904245"/>
    <w:rsid w:val="00904CAA"/>
    <w:rsid w:val="00905D06"/>
    <w:rsid w:val="00905EC0"/>
    <w:rsid w:val="009077D1"/>
    <w:rsid w:val="00911B9B"/>
    <w:rsid w:val="00912176"/>
    <w:rsid w:val="00913AD7"/>
    <w:rsid w:val="00913E47"/>
    <w:rsid w:val="00920399"/>
    <w:rsid w:val="00920FE1"/>
    <w:rsid w:val="009219EC"/>
    <w:rsid w:val="00922361"/>
    <w:rsid w:val="009224C2"/>
    <w:rsid w:val="009240FE"/>
    <w:rsid w:val="009243A4"/>
    <w:rsid w:val="00926978"/>
    <w:rsid w:val="009304AF"/>
    <w:rsid w:val="00930818"/>
    <w:rsid w:val="00930904"/>
    <w:rsid w:val="00930980"/>
    <w:rsid w:val="00930DBA"/>
    <w:rsid w:val="0093130F"/>
    <w:rsid w:val="00933015"/>
    <w:rsid w:val="0093335B"/>
    <w:rsid w:val="00933B2F"/>
    <w:rsid w:val="00934400"/>
    <w:rsid w:val="0093503C"/>
    <w:rsid w:val="00936480"/>
    <w:rsid w:val="0093747F"/>
    <w:rsid w:val="009412D6"/>
    <w:rsid w:val="0094166A"/>
    <w:rsid w:val="00941D09"/>
    <w:rsid w:val="009424B2"/>
    <w:rsid w:val="0094292C"/>
    <w:rsid w:val="0094308F"/>
    <w:rsid w:val="00943959"/>
    <w:rsid w:val="009447AC"/>
    <w:rsid w:val="00945994"/>
    <w:rsid w:val="0094690D"/>
    <w:rsid w:val="00947794"/>
    <w:rsid w:val="00952CB9"/>
    <w:rsid w:val="009531C2"/>
    <w:rsid w:val="00953503"/>
    <w:rsid w:val="00953E86"/>
    <w:rsid w:val="00953FE7"/>
    <w:rsid w:val="00955DF0"/>
    <w:rsid w:val="00956A84"/>
    <w:rsid w:val="009572D9"/>
    <w:rsid w:val="00957CA9"/>
    <w:rsid w:val="00957DB9"/>
    <w:rsid w:val="009601EB"/>
    <w:rsid w:val="00960A00"/>
    <w:rsid w:val="00960E98"/>
    <w:rsid w:val="00963073"/>
    <w:rsid w:val="00963153"/>
    <w:rsid w:val="009635A1"/>
    <w:rsid w:val="00963ED2"/>
    <w:rsid w:val="009644B2"/>
    <w:rsid w:val="00965535"/>
    <w:rsid w:val="009659E1"/>
    <w:rsid w:val="00966023"/>
    <w:rsid w:val="00966E06"/>
    <w:rsid w:val="009671CE"/>
    <w:rsid w:val="009674BC"/>
    <w:rsid w:val="00970BD1"/>
    <w:rsid w:val="00975949"/>
    <w:rsid w:val="00977562"/>
    <w:rsid w:val="00977812"/>
    <w:rsid w:val="00977FEC"/>
    <w:rsid w:val="009800D0"/>
    <w:rsid w:val="00980286"/>
    <w:rsid w:val="0098093E"/>
    <w:rsid w:val="00981BA7"/>
    <w:rsid w:val="0098271D"/>
    <w:rsid w:val="0098283C"/>
    <w:rsid w:val="00982FE2"/>
    <w:rsid w:val="00986E9D"/>
    <w:rsid w:val="00991CBC"/>
    <w:rsid w:val="00991FE3"/>
    <w:rsid w:val="00992194"/>
    <w:rsid w:val="0099399B"/>
    <w:rsid w:val="0099424C"/>
    <w:rsid w:val="009950FC"/>
    <w:rsid w:val="00995333"/>
    <w:rsid w:val="0099590B"/>
    <w:rsid w:val="00996B18"/>
    <w:rsid w:val="00997718"/>
    <w:rsid w:val="00997A0F"/>
    <w:rsid w:val="009A0AB5"/>
    <w:rsid w:val="009A0E23"/>
    <w:rsid w:val="009A0F52"/>
    <w:rsid w:val="009A2368"/>
    <w:rsid w:val="009A3651"/>
    <w:rsid w:val="009A3663"/>
    <w:rsid w:val="009A6237"/>
    <w:rsid w:val="009A6387"/>
    <w:rsid w:val="009A63C3"/>
    <w:rsid w:val="009A6784"/>
    <w:rsid w:val="009B1A90"/>
    <w:rsid w:val="009B1A93"/>
    <w:rsid w:val="009B237B"/>
    <w:rsid w:val="009B3A07"/>
    <w:rsid w:val="009B544B"/>
    <w:rsid w:val="009B7674"/>
    <w:rsid w:val="009C1A41"/>
    <w:rsid w:val="009C1F1E"/>
    <w:rsid w:val="009C2C83"/>
    <w:rsid w:val="009C2DC8"/>
    <w:rsid w:val="009C35F7"/>
    <w:rsid w:val="009C3E21"/>
    <w:rsid w:val="009C529B"/>
    <w:rsid w:val="009C52D4"/>
    <w:rsid w:val="009C57F6"/>
    <w:rsid w:val="009C6373"/>
    <w:rsid w:val="009D043C"/>
    <w:rsid w:val="009D07EA"/>
    <w:rsid w:val="009D0DF7"/>
    <w:rsid w:val="009D27D5"/>
    <w:rsid w:val="009D2961"/>
    <w:rsid w:val="009D29FB"/>
    <w:rsid w:val="009D49FF"/>
    <w:rsid w:val="009D537C"/>
    <w:rsid w:val="009D6623"/>
    <w:rsid w:val="009E0B5F"/>
    <w:rsid w:val="009E1C30"/>
    <w:rsid w:val="009E1DE1"/>
    <w:rsid w:val="009E309E"/>
    <w:rsid w:val="009E35A0"/>
    <w:rsid w:val="009E3861"/>
    <w:rsid w:val="009E4761"/>
    <w:rsid w:val="009E4CA5"/>
    <w:rsid w:val="009E4E4A"/>
    <w:rsid w:val="009E78BD"/>
    <w:rsid w:val="009F1D13"/>
    <w:rsid w:val="009F3B45"/>
    <w:rsid w:val="009F4B7D"/>
    <w:rsid w:val="009F4EAF"/>
    <w:rsid w:val="009F5EF9"/>
    <w:rsid w:val="009F6CA8"/>
    <w:rsid w:val="00A0055B"/>
    <w:rsid w:val="00A00E90"/>
    <w:rsid w:val="00A037AC"/>
    <w:rsid w:val="00A04043"/>
    <w:rsid w:val="00A07A2A"/>
    <w:rsid w:val="00A07EEC"/>
    <w:rsid w:val="00A10FA9"/>
    <w:rsid w:val="00A11D02"/>
    <w:rsid w:val="00A12250"/>
    <w:rsid w:val="00A140D0"/>
    <w:rsid w:val="00A1415E"/>
    <w:rsid w:val="00A14DFC"/>
    <w:rsid w:val="00A157CC"/>
    <w:rsid w:val="00A16822"/>
    <w:rsid w:val="00A176AA"/>
    <w:rsid w:val="00A177FF"/>
    <w:rsid w:val="00A179BC"/>
    <w:rsid w:val="00A179E1"/>
    <w:rsid w:val="00A17B6E"/>
    <w:rsid w:val="00A21123"/>
    <w:rsid w:val="00A21F9D"/>
    <w:rsid w:val="00A22D61"/>
    <w:rsid w:val="00A23B91"/>
    <w:rsid w:val="00A23F41"/>
    <w:rsid w:val="00A24035"/>
    <w:rsid w:val="00A24D14"/>
    <w:rsid w:val="00A253F6"/>
    <w:rsid w:val="00A266DA"/>
    <w:rsid w:val="00A27627"/>
    <w:rsid w:val="00A27B23"/>
    <w:rsid w:val="00A27B7D"/>
    <w:rsid w:val="00A311D7"/>
    <w:rsid w:val="00A31C92"/>
    <w:rsid w:val="00A31D9C"/>
    <w:rsid w:val="00A3202B"/>
    <w:rsid w:val="00A3289B"/>
    <w:rsid w:val="00A328A7"/>
    <w:rsid w:val="00A3426A"/>
    <w:rsid w:val="00A37467"/>
    <w:rsid w:val="00A4074B"/>
    <w:rsid w:val="00A40C22"/>
    <w:rsid w:val="00A40F0D"/>
    <w:rsid w:val="00A4124A"/>
    <w:rsid w:val="00A413DA"/>
    <w:rsid w:val="00A43158"/>
    <w:rsid w:val="00A43592"/>
    <w:rsid w:val="00A43780"/>
    <w:rsid w:val="00A43833"/>
    <w:rsid w:val="00A44206"/>
    <w:rsid w:val="00A44226"/>
    <w:rsid w:val="00A44C6E"/>
    <w:rsid w:val="00A45C98"/>
    <w:rsid w:val="00A46D85"/>
    <w:rsid w:val="00A47453"/>
    <w:rsid w:val="00A47684"/>
    <w:rsid w:val="00A47E9F"/>
    <w:rsid w:val="00A500B8"/>
    <w:rsid w:val="00A515D2"/>
    <w:rsid w:val="00A51748"/>
    <w:rsid w:val="00A564BC"/>
    <w:rsid w:val="00A6011C"/>
    <w:rsid w:val="00A60D0D"/>
    <w:rsid w:val="00A61393"/>
    <w:rsid w:val="00A63264"/>
    <w:rsid w:val="00A6386E"/>
    <w:rsid w:val="00A63AB3"/>
    <w:rsid w:val="00A63C4F"/>
    <w:rsid w:val="00A64E67"/>
    <w:rsid w:val="00A705DB"/>
    <w:rsid w:val="00A70857"/>
    <w:rsid w:val="00A70C87"/>
    <w:rsid w:val="00A70F7F"/>
    <w:rsid w:val="00A722D8"/>
    <w:rsid w:val="00A73AE7"/>
    <w:rsid w:val="00A73DB9"/>
    <w:rsid w:val="00A75265"/>
    <w:rsid w:val="00A77DCE"/>
    <w:rsid w:val="00A80798"/>
    <w:rsid w:val="00A807F5"/>
    <w:rsid w:val="00A82FE9"/>
    <w:rsid w:val="00A8364D"/>
    <w:rsid w:val="00A8452D"/>
    <w:rsid w:val="00A864BA"/>
    <w:rsid w:val="00A9101C"/>
    <w:rsid w:val="00A91511"/>
    <w:rsid w:val="00A91AF6"/>
    <w:rsid w:val="00A91D66"/>
    <w:rsid w:val="00A92375"/>
    <w:rsid w:val="00A930E5"/>
    <w:rsid w:val="00A9397D"/>
    <w:rsid w:val="00A93DE2"/>
    <w:rsid w:val="00A94F04"/>
    <w:rsid w:val="00A970F2"/>
    <w:rsid w:val="00AA0148"/>
    <w:rsid w:val="00AA06FC"/>
    <w:rsid w:val="00AA1833"/>
    <w:rsid w:val="00AA3079"/>
    <w:rsid w:val="00AA4967"/>
    <w:rsid w:val="00AA5436"/>
    <w:rsid w:val="00AA5BAD"/>
    <w:rsid w:val="00AA5F60"/>
    <w:rsid w:val="00AA622D"/>
    <w:rsid w:val="00AA68D4"/>
    <w:rsid w:val="00AA71B2"/>
    <w:rsid w:val="00AB01C5"/>
    <w:rsid w:val="00AB08BC"/>
    <w:rsid w:val="00AB11FA"/>
    <w:rsid w:val="00AB1274"/>
    <w:rsid w:val="00AB1664"/>
    <w:rsid w:val="00AB32D6"/>
    <w:rsid w:val="00AB3F82"/>
    <w:rsid w:val="00AB5C3E"/>
    <w:rsid w:val="00AB5E32"/>
    <w:rsid w:val="00AC1C26"/>
    <w:rsid w:val="00AC2704"/>
    <w:rsid w:val="00AC38DF"/>
    <w:rsid w:val="00AC6477"/>
    <w:rsid w:val="00AD12F1"/>
    <w:rsid w:val="00AD3D39"/>
    <w:rsid w:val="00AD4404"/>
    <w:rsid w:val="00AD6658"/>
    <w:rsid w:val="00AD77FE"/>
    <w:rsid w:val="00AE0810"/>
    <w:rsid w:val="00AE1124"/>
    <w:rsid w:val="00AE14A5"/>
    <w:rsid w:val="00AE1642"/>
    <w:rsid w:val="00AE1ED2"/>
    <w:rsid w:val="00AE28D0"/>
    <w:rsid w:val="00AE28ED"/>
    <w:rsid w:val="00AE3C0B"/>
    <w:rsid w:val="00AE4899"/>
    <w:rsid w:val="00AE490F"/>
    <w:rsid w:val="00AE4BF3"/>
    <w:rsid w:val="00AE5CDB"/>
    <w:rsid w:val="00AE743C"/>
    <w:rsid w:val="00AE74A5"/>
    <w:rsid w:val="00AE7785"/>
    <w:rsid w:val="00AF0517"/>
    <w:rsid w:val="00AF140E"/>
    <w:rsid w:val="00AF2C82"/>
    <w:rsid w:val="00AF3990"/>
    <w:rsid w:val="00AF7EB6"/>
    <w:rsid w:val="00B0132C"/>
    <w:rsid w:val="00B03698"/>
    <w:rsid w:val="00B06122"/>
    <w:rsid w:val="00B0782D"/>
    <w:rsid w:val="00B07E01"/>
    <w:rsid w:val="00B10B49"/>
    <w:rsid w:val="00B10FC3"/>
    <w:rsid w:val="00B1244D"/>
    <w:rsid w:val="00B1266D"/>
    <w:rsid w:val="00B14916"/>
    <w:rsid w:val="00B161D1"/>
    <w:rsid w:val="00B16862"/>
    <w:rsid w:val="00B1760D"/>
    <w:rsid w:val="00B2033D"/>
    <w:rsid w:val="00B22C47"/>
    <w:rsid w:val="00B24A66"/>
    <w:rsid w:val="00B253F9"/>
    <w:rsid w:val="00B25FBB"/>
    <w:rsid w:val="00B26F8A"/>
    <w:rsid w:val="00B27296"/>
    <w:rsid w:val="00B31288"/>
    <w:rsid w:val="00B32D4C"/>
    <w:rsid w:val="00B34B6E"/>
    <w:rsid w:val="00B35F20"/>
    <w:rsid w:val="00B35F46"/>
    <w:rsid w:val="00B36AE0"/>
    <w:rsid w:val="00B4019E"/>
    <w:rsid w:val="00B46082"/>
    <w:rsid w:val="00B47411"/>
    <w:rsid w:val="00B479E8"/>
    <w:rsid w:val="00B47A2D"/>
    <w:rsid w:val="00B50DB8"/>
    <w:rsid w:val="00B52FDF"/>
    <w:rsid w:val="00B54256"/>
    <w:rsid w:val="00B55C2E"/>
    <w:rsid w:val="00B56FA8"/>
    <w:rsid w:val="00B604C0"/>
    <w:rsid w:val="00B6488B"/>
    <w:rsid w:val="00B64B50"/>
    <w:rsid w:val="00B6650E"/>
    <w:rsid w:val="00B66635"/>
    <w:rsid w:val="00B67B9C"/>
    <w:rsid w:val="00B67FB9"/>
    <w:rsid w:val="00B70D19"/>
    <w:rsid w:val="00B7209F"/>
    <w:rsid w:val="00B72AA4"/>
    <w:rsid w:val="00B74156"/>
    <w:rsid w:val="00B749CF"/>
    <w:rsid w:val="00B756E0"/>
    <w:rsid w:val="00B77FC8"/>
    <w:rsid w:val="00B8010A"/>
    <w:rsid w:val="00B810A7"/>
    <w:rsid w:val="00B812B2"/>
    <w:rsid w:val="00B81ADE"/>
    <w:rsid w:val="00B81F81"/>
    <w:rsid w:val="00B82774"/>
    <w:rsid w:val="00B82961"/>
    <w:rsid w:val="00B8303C"/>
    <w:rsid w:val="00B831C5"/>
    <w:rsid w:val="00B8487D"/>
    <w:rsid w:val="00B85237"/>
    <w:rsid w:val="00B85A2C"/>
    <w:rsid w:val="00B87EFD"/>
    <w:rsid w:val="00B90805"/>
    <w:rsid w:val="00B911C3"/>
    <w:rsid w:val="00B91361"/>
    <w:rsid w:val="00B916E1"/>
    <w:rsid w:val="00B91E3A"/>
    <w:rsid w:val="00B92350"/>
    <w:rsid w:val="00B92E46"/>
    <w:rsid w:val="00B962F6"/>
    <w:rsid w:val="00B96B4E"/>
    <w:rsid w:val="00B973B1"/>
    <w:rsid w:val="00B9754B"/>
    <w:rsid w:val="00BA1D0F"/>
    <w:rsid w:val="00BA1ED4"/>
    <w:rsid w:val="00BA4BB0"/>
    <w:rsid w:val="00BA6ED5"/>
    <w:rsid w:val="00BA7DB8"/>
    <w:rsid w:val="00BB0EB4"/>
    <w:rsid w:val="00BB11F4"/>
    <w:rsid w:val="00BB1309"/>
    <w:rsid w:val="00BB415C"/>
    <w:rsid w:val="00BB661D"/>
    <w:rsid w:val="00BB6DAD"/>
    <w:rsid w:val="00BB75D9"/>
    <w:rsid w:val="00BB7954"/>
    <w:rsid w:val="00BB7F9D"/>
    <w:rsid w:val="00BC165F"/>
    <w:rsid w:val="00BC19F2"/>
    <w:rsid w:val="00BC215B"/>
    <w:rsid w:val="00BC3195"/>
    <w:rsid w:val="00BC3958"/>
    <w:rsid w:val="00BC4BD7"/>
    <w:rsid w:val="00BC6304"/>
    <w:rsid w:val="00BC6C62"/>
    <w:rsid w:val="00BC7ABD"/>
    <w:rsid w:val="00BD038A"/>
    <w:rsid w:val="00BD0BCA"/>
    <w:rsid w:val="00BD117F"/>
    <w:rsid w:val="00BD11F6"/>
    <w:rsid w:val="00BD13B0"/>
    <w:rsid w:val="00BD13EC"/>
    <w:rsid w:val="00BD2142"/>
    <w:rsid w:val="00BD36EB"/>
    <w:rsid w:val="00BD4828"/>
    <w:rsid w:val="00BD75C3"/>
    <w:rsid w:val="00BE0381"/>
    <w:rsid w:val="00BE1447"/>
    <w:rsid w:val="00BE1DF2"/>
    <w:rsid w:val="00BE20E4"/>
    <w:rsid w:val="00BE2A5D"/>
    <w:rsid w:val="00BE3224"/>
    <w:rsid w:val="00BE3C0B"/>
    <w:rsid w:val="00BE516B"/>
    <w:rsid w:val="00BE5289"/>
    <w:rsid w:val="00BE7400"/>
    <w:rsid w:val="00BE7809"/>
    <w:rsid w:val="00BE7BFB"/>
    <w:rsid w:val="00BE7F31"/>
    <w:rsid w:val="00BF06EE"/>
    <w:rsid w:val="00BF1DF4"/>
    <w:rsid w:val="00BF245A"/>
    <w:rsid w:val="00BF2A5D"/>
    <w:rsid w:val="00BF2C9B"/>
    <w:rsid w:val="00BF33F0"/>
    <w:rsid w:val="00BF44D1"/>
    <w:rsid w:val="00BF6107"/>
    <w:rsid w:val="00BF7223"/>
    <w:rsid w:val="00C004C1"/>
    <w:rsid w:val="00C0057E"/>
    <w:rsid w:val="00C022C3"/>
    <w:rsid w:val="00C02C2A"/>
    <w:rsid w:val="00C02C60"/>
    <w:rsid w:val="00C03C8B"/>
    <w:rsid w:val="00C04CD8"/>
    <w:rsid w:val="00C04D82"/>
    <w:rsid w:val="00C05DFC"/>
    <w:rsid w:val="00C067F4"/>
    <w:rsid w:val="00C06894"/>
    <w:rsid w:val="00C06E37"/>
    <w:rsid w:val="00C07368"/>
    <w:rsid w:val="00C108CB"/>
    <w:rsid w:val="00C139C5"/>
    <w:rsid w:val="00C149A9"/>
    <w:rsid w:val="00C14DE4"/>
    <w:rsid w:val="00C17F4D"/>
    <w:rsid w:val="00C205BD"/>
    <w:rsid w:val="00C21651"/>
    <w:rsid w:val="00C21CE4"/>
    <w:rsid w:val="00C252B4"/>
    <w:rsid w:val="00C2583D"/>
    <w:rsid w:val="00C2656A"/>
    <w:rsid w:val="00C272B5"/>
    <w:rsid w:val="00C30411"/>
    <w:rsid w:val="00C30F58"/>
    <w:rsid w:val="00C3112F"/>
    <w:rsid w:val="00C31F82"/>
    <w:rsid w:val="00C32C7B"/>
    <w:rsid w:val="00C33A3B"/>
    <w:rsid w:val="00C34786"/>
    <w:rsid w:val="00C34922"/>
    <w:rsid w:val="00C34EFD"/>
    <w:rsid w:val="00C3515D"/>
    <w:rsid w:val="00C354BF"/>
    <w:rsid w:val="00C40D86"/>
    <w:rsid w:val="00C41511"/>
    <w:rsid w:val="00C41AAD"/>
    <w:rsid w:val="00C450EF"/>
    <w:rsid w:val="00C45FD2"/>
    <w:rsid w:val="00C46090"/>
    <w:rsid w:val="00C46708"/>
    <w:rsid w:val="00C46FBD"/>
    <w:rsid w:val="00C47588"/>
    <w:rsid w:val="00C5057F"/>
    <w:rsid w:val="00C52719"/>
    <w:rsid w:val="00C52A12"/>
    <w:rsid w:val="00C53049"/>
    <w:rsid w:val="00C5411D"/>
    <w:rsid w:val="00C54E33"/>
    <w:rsid w:val="00C55FC2"/>
    <w:rsid w:val="00C563E1"/>
    <w:rsid w:val="00C565C5"/>
    <w:rsid w:val="00C56C51"/>
    <w:rsid w:val="00C57802"/>
    <w:rsid w:val="00C6247D"/>
    <w:rsid w:val="00C63029"/>
    <w:rsid w:val="00C6377F"/>
    <w:rsid w:val="00C63B43"/>
    <w:rsid w:val="00C63D28"/>
    <w:rsid w:val="00C6525B"/>
    <w:rsid w:val="00C66851"/>
    <w:rsid w:val="00C708D8"/>
    <w:rsid w:val="00C71832"/>
    <w:rsid w:val="00C71BDE"/>
    <w:rsid w:val="00C72A86"/>
    <w:rsid w:val="00C730A3"/>
    <w:rsid w:val="00C7346A"/>
    <w:rsid w:val="00C739DE"/>
    <w:rsid w:val="00C73AD0"/>
    <w:rsid w:val="00C73BFE"/>
    <w:rsid w:val="00C74088"/>
    <w:rsid w:val="00C7589B"/>
    <w:rsid w:val="00C75ED6"/>
    <w:rsid w:val="00C7635A"/>
    <w:rsid w:val="00C80A23"/>
    <w:rsid w:val="00C80CC9"/>
    <w:rsid w:val="00C81026"/>
    <w:rsid w:val="00C81A9B"/>
    <w:rsid w:val="00C81BFC"/>
    <w:rsid w:val="00C81CE4"/>
    <w:rsid w:val="00C86B83"/>
    <w:rsid w:val="00C904D3"/>
    <w:rsid w:val="00C90CDD"/>
    <w:rsid w:val="00C92765"/>
    <w:rsid w:val="00C94A6B"/>
    <w:rsid w:val="00C94E66"/>
    <w:rsid w:val="00C95D80"/>
    <w:rsid w:val="00C97357"/>
    <w:rsid w:val="00CA02B2"/>
    <w:rsid w:val="00CA1281"/>
    <w:rsid w:val="00CA17C5"/>
    <w:rsid w:val="00CA260A"/>
    <w:rsid w:val="00CA5D25"/>
    <w:rsid w:val="00CA7CD5"/>
    <w:rsid w:val="00CB02EF"/>
    <w:rsid w:val="00CB0B58"/>
    <w:rsid w:val="00CB213E"/>
    <w:rsid w:val="00CB2233"/>
    <w:rsid w:val="00CB25BD"/>
    <w:rsid w:val="00CB2AB8"/>
    <w:rsid w:val="00CB2D75"/>
    <w:rsid w:val="00CB347D"/>
    <w:rsid w:val="00CB3590"/>
    <w:rsid w:val="00CB5C7D"/>
    <w:rsid w:val="00CB687E"/>
    <w:rsid w:val="00CB7465"/>
    <w:rsid w:val="00CB77F5"/>
    <w:rsid w:val="00CB7B9C"/>
    <w:rsid w:val="00CB7C31"/>
    <w:rsid w:val="00CC033D"/>
    <w:rsid w:val="00CC12E6"/>
    <w:rsid w:val="00CC2848"/>
    <w:rsid w:val="00CC32F9"/>
    <w:rsid w:val="00CC344C"/>
    <w:rsid w:val="00CC58E3"/>
    <w:rsid w:val="00CC62B4"/>
    <w:rsid w:val="00CC65AE"/>
    <w:rsid w:val="00CC7AEA"/>
    <w:rsid w:val="00CC7C7A"/>
    <w:rsid w:val="00CC7DCF"/>
    <w:rsid w:val="00CD0C48"/>
    <w:rsid w:val="00CD16B4"/>
    <w:rsid w:val="00CD190F"/>
    <w:rsid w:val="00CD393E"/>
    <w:rsid w:val="00CD4C41"/>
    <w:rsid w:val="00CD5451"/>
    <w:rsid w:val="00CD570F"/>
    <w:rsid w:val="00CE0606"/>
    <w:rsid w:val="00CE0CCB"/>
    <w:rsid w:val="00CE1D32"/>
    <w:rsid w:val="00CE1D7C"/>
    <w:rsid w:val="00CE1E29"/>
    <w:rsid w:val="00CE4A21"/>
    <w:rsid w:val="00CE512A"/>
    <w:rsid w:val="00CE6FB0"/>
    <w:rsid w:val="00CE76A1"/>
    <w:rsid w:val="00CF3021"/>
    <w:rsid w:val="00CF35BE"/>
    <w:rsid w:val="00CF4121"/>
    <w:rsid w:val="00CF5854"/>
    <w:rsid w:val="00CF714A"/>
    <w:rsid w:val="00CF72F6"/>
    <w:rsid w:val="00CF7322"/>
    <w:rsid w:val="00D057CF"/>
    <w:rsid w:val="00D05EEE"/>
    <w:rsid w:val="00D07D49"/>
    <w:rsid w:val="00D10A8E"/>
    <w:rsid w:val="00D10B8B"/>
    <w:rsid w:val="00D11560"/>
    <w:rsid w:val="00D15A57"/>
    <w:rsid w:val="00D16E11"/>
    <w:rsid w:val="00D17D8D"/>
    <w:rsid w:val="00D201D5"/>
    <w:rsid w:val="00D20644"/>
    <w:rsid w:val="00D2188F"/>
    <w:rsid w:val="00D21B9E"/>
    <w:rsid w:val="00D21CDE"/>
    <w:rsid w:val="00D232CF"/>
    <w:rsid w:val="00D23A8F"/>
    <w:rsid w:val="00D23F3C"/>
    <w:rsid w:val="00D23F6A"/>
    <w:rsid w:val="00D27CC6"/>
    <w:rsid w:val="00D31FB1"/>
    <w:rsid w:val="00D32D37"/>
    <w:rsid w:val="00D34291"/>
    <w:rsid w:val="00D349BF"/>
    <w:rsid w:val="00D34E66"/>
    <w:rsid w:val="00D355CF"/>
    <w:rsid w:val="00D374BE"/>
    <w:rsid w:val="00D413D7"/>
    <w:rsid w:val="00D41C1D"/>
    <w:rsid w:val="00D41FB7"/>
    <w:rsid w:val="00D4293C"/>
    <w:rsid w:val="00D4364D"/>
    <w:rsid w:val="00D4521E"/>
    <w:rsid w:val="00D4563D"/>
    <w:rsid w:val="00D465C0"/>
    <w:rsid w:val="00D46A46"/>
    <w:rsid w:val="00D46A76"/>
    <w:rsid w:val="00D46EEF"/>
    <w:rsid w:val="00D5189B"/>
    <w:rsid w:val="00D52A3E"/>
    <w:rsid w:val="00D53A7C"/>
    <w:rsid w:val="00D546B5"/>
    <w:rsid w:val="00D564E2"/>
    <w:rsid w:val="00D5784D"/>
    <w:rsid w:val="00D60DEC"/>
    <w:rsid w:val="00D63045"/>
    <w:rsid w:val="00D6321C"/>
    <w:rsid w:val="00D706D8"/>
    <w:rsid w:val="00D70E9B"/>
    <w:rsid w:val="00D72102"/>
    <w:rsid w:val="00D73248"/>
    <w:rsid w:val="00D74CE4"/>
    <w:rsid w:val="00D75AF4"/>
    <w:rsid w:val="00D76B90"/>
    <w:rsid w:val="00D77F14"/>
    <w:rsid w:val="00D812B1"/>
    <w:rsid w:val="00D815BB"/>
    <w:rsid w:val="00D81654"/>
    <w:rsid w:val="00D82723"/>
    <w:rsid w:val="00D827F3"/>
    <w:rsid w:val="00D835E8"/>
    <w:rsid w:val="00D83A2C"/>
    <w:rsid w:val="00D84546"/>
    <w:rsid w:val="00D85574"/>
    <w:rsid w:val="00D8671D"/>
    <w:rsid w:val="00D905FA"/>
    <w:rsid w:val="00D92B77"/>
    <w:rsid w:val="00D93393"/>
    <w:rsid w:val="00D93B2D"/>
    <w:rsid w:val="00D93F36"/>
    <w:rsid w:val="00D97176"/>
    <w:rsid w:val="00D97403"/>
    <w:rsid w:val="00D978EC"/>
    <w:rsid w:val="00DA10BD"/>
    <w:rsid w:val="00DA203D"/>
    <w:rsid w:val="00DA22D0"/>
    <w:rsid w:val="00DA3796"/>
    <w:rsid w:val="00DA4931"/>
    <w:rsid w:val="00DA5B97"/>
    <w:rsid w:val="00DA6B88"/>
    <w:rsid w:val="00DA7FF6"/>
    <w:rsid w:val="00DB0814"/>
    <w:rsid w:val="00DB4B25"/>
    <w:rsid w:val="00DB6709"/>
    <w:rsid w:val="00DB700C"/>
    <w:rsid w:val="00DB7A4C"/>
    <w:rsid w:val="00DC0998"/>
    <w:rsid w:val="00DC1AF6"/>
    <w:rsid w:val="00DC2F28"/>
    <w:rsid w:val="00DC3D5F"/>
    <w:rsid w:val="00DC4F44"/>
    <w:rsid w:val="00DC500A"/>
    <w:rsid w:val="00DC6D5D"/>
    <w:rsid w:val="00DC70F6"/>
    <w:rsid w:val="00DD0BDD"/>
    <w:rsid w:val="00DD2F69"/>
    <w:rsid w:val="00DD338B"/>
    <w:rsid w:val="00DD5105"/>
    <w:rsid w:val="00DD7CD6"/>
    <w:rsid w:val="00DE02BC"/>
    <w:rsid w:val="00DE1A0E"/>
    <w:rsid w:val="00DE234B"/>
    <w:rsid w:val="00DE2E33"/>
    <w:rsid w:val="00DE3A3A"/>
    <w:rsid w:val="00DE3C7E"/>
    <w:rsid w:val="00DE4CC1"/>
    <w:rsid w:val="00DE58BC"/>
    <w:rsid w:val="00DE5F08"/>
    <w:rsid w:val="00DE723F"/>
    <w:rsid w:val="00DE727C"/>
    <w:rsid w:val="00DE73EF"/>
    <w:rsid w:val="00DE76CB"/>
    <w:rsid w:val="00DF354D"/>
    <w:rsid w:val="00DF4A82"/>
    <w:rsid w:val="00DF4CA2"/>
    <w:rsid w:val="00DF5A26"/>
    <w:rsid w:val="00DF6156"/>
    <w:rsid w:val="00DF66F1"/>
    <w:rsid w:val="00DF7A4C"/>
    <w:rsid w:val="00E020FE"/>
    <w:rsid w:val="00E02EB6"/>
    <w:rsid w:val="00E02F17"/>
    <w:rsid w:val="00E0333E"/>
    <w:rsid w:val="00E035D2"/>
    <w:rsid w:val="00E041A7"/>
    <w:rsid w:val="00E043C1"/>
    <w:rsid w:val="00E06222"/>
    <w:rsid w:val="00E06524"/>
    <w:rsid w:val="00E104F3"/>
    <w:rsid w:val="00E129E0"/>
    <w:rsid w:val="00E13389"/>
    <w:rsid w:val="00E13A23"/>
    <w:rsid w:val="00E169ED"/>
    <w:rsid w:val="00E20FF0"/>
    <w:rsid w:val="00E21611"/>
    <w:rsid w:val="00E2182A"/>
    <w:rsid w:val="00E2284F"/>
    <w:rsid w:val="00E2386D"/>
    <w:rsid w:val="00E23961"/>
    <w:rsid w:val="00E23996"/>
    <w:rsid w:val="00E24834"/>
    <w:rsid w:val="00E25B70"/>
    <w:rsid w:val="00E25C0C"/>
    <w:rsid w:val="00E25DD4"/>
    <w:rsid w:val="00E31207"/>
    <w:rsid w:val="00E32236"/>
    <w:rsid w:val="00E32494"/>
    <w:rsid w:val="00E33445"/>
    <w:rsid w:val="00E36285"/>
    <w:rsid w:val="00E429ED"/>
    <w:rsid w:val="00E47D06"/>
    <w:rsid w:val="00E47EB8"/>
    <w:rsid w:val="00E5047E"/>
    <w:rsid w:val="00E51BCC"/>
    <w:rsid w:val="00E526EF"/>
    <w:rsid w:val="00E543A3"/>
    <w:rsid w:val="00E5605A"/>
    <w:rsid w:val="00E56F96"/>
    <w:rsid w:val="00E575B8"/>
    <w:rsid w:val="00E57D9D"/>
    <w:rsid w:val="00E60E3E"/>
    <w:rsid w:val="00E647A5"/>
    <w:rsid w:val="00E654D1"/>
    <w:rsid w:val="00E657FA"/>
    <w:rsid w:val="00E66DC1"/>
    <w:rsid w:val="00E6736D"/>
    <w:rsid w:val="00E67542"/>
    <w:rsid w:val="00E70362"/>
    <w:rsid w:val="00E70717"/>
    <w:rsid w:val="00E71F88"/>
    <w:rsid w:val="00E72832"/>
    <w:rsid w:val="00E72D90"/>
    <w:rsid w:val="00E773C4"/>
    <w:rsid w:val="00E77446"/>
    <w:rsid w:val="00E812AA"/>
    <w:rsid w:val="00E82671"/>
    <w:rsid w:val="00E84615"/>
    <w:rsid w:val="00E84F13"/>
    <w:rsid w:val="00E852BA"/>
    <w:rsid w:val="00E85521"/>
    <w:rsid w:val="00E85C33"/>
    <w:rsid w:val="00E85D3F"/>
    <w:rsid w:val="00E87437"/>
    <w:rsid w:val="00E87EA1"/>
    <w:rsid w:val="00E90AC9"/>
    <w:rsid w:val="00E915AC"/>
    <w:rsid w:val="00E91EBF"/>
    <w:rsid w:val="00E93BFF"/>
    <w:rsid w:val="00E96766"/>
    <w:rsid w:val="00E967B2"/>
    <w:rsid w:val="00E971E7"/>
    <w:rsid w:val="00E9753D"/>
    <w:rsid w:val="00E97CED"/>
    <w:rsid w:val="00EA0917"/>
    <w:rsid w:val="00EA2438"/>
    <w:rsid w:val="00EA2929"/>
    <w:rsid w:val="00EA2930"/>
    <w:rsid w:val="00EA2E69"/>
    <w:rsid w:val="00EA5196"/>
    <w:rsid w:val="00EA5FC7"/>
    <w:rsid w:val="00EA76D2"/>
    <w:rsid w:val="00EA7854"/>
    <w:rsid w:val="00EB0360"/>
    <w:rsid w:val="00EB271A"/>
    <w:rsid w:val="00EB3899"/>
    <w:rsid w:val="00EB522A"/>
    <w:rsid w:val="00EB600C"/>
    <w:rsid w:val="00EB6194"/>
    <w:rsid w:val="00EB6881"/>
    <w:rsid w:val="00EB6BEC"/>
    <w:rsid w:val="00EB6E06"/>
    <w:rsid w:val="00EB70D2"/>
    <w:rsid w:val="00EC0D1F"/>
    <w:rsid w:val="00EC0F4D"/>
    <w:rsid w:val="00EC2E76"/>
    <w:rsid w:val="00EC3488"/>
    <w:rsid w:val="00EC4A64"/>
    <w:rsid w:val="00EC6160"/>
    <w:rsid w:val="00EC693A"/>
    <w:rsid w:val="00EC6C88"/>
    <w:rsid w:val="00EC7A5E"/>
    <w:rsid w:val="00EC7CB3"/>
    <w:rsid w:val="00ED0DE9"/>
    <w:rsid w:val="00ED1A01"/>
    <w:rsid w:val="00ED3E35"/>
    <w:rsid w:val="00ED4757"/>
    <w:rsid w:val="00ED51DF"/>
    <w:rsid w:val="00ED712D"/>
    <w:rsid w:val="00ED75F1"/>
    <w:rsid w:val="00ED7B63"/>
    <w:rsid w:val="00EE0548"/>
    <w:rsid w:val="00EE13B6"/>
    <w:rsid w:val="00EE169A"/>
    <w:rsid w:val="00EE5FE7"/>
    <w:rsid w:val="00EE684A"/>
    <w:rsid w:val="00EE7900"/>
    <w:rsid w:val="00EF216A"/>
    <w:rsid w:val="00EF2EAD"/>
    <w:rsid w:val="00EF34EF"/>
    <w:rsid w:val="00EF5A0B"/>
    <w:rsid w:val="00EF5F23"/>
    <w:rsid w:val="00EF692D"/>
    <w:rsid w:val="00F01D4E"/>
    <w:rsid w:val="00F01E5D"/>
    <w:rsid w:val="00F02369"/>
    <w:rsid w:val="00F02F3A"/>
    <w:rsid w:val="00F04144"/>
    <w:rsid w:val="00F0445B"/>
    <w:rsid w:val="00F04B27"/>
    <w:rsid w:val="00F04D4E"/>
    <w:rsid w:val="00F05225"/>
    <w:rsid w:val="00F05226"/>
    <w:rsid w:val="00F07226"/>
    <w:rsid w:val="00F1007F"/>
    <w:rsid w:val="00F11B09"/>
    <w:rsid w:val="00F12442"/>
    <w:rsid w:val="00F1323C"/>
    <w:rsid w:val="00F140DD"/>
    <w:rsid w:val="00F14311"/>
    <w:rsid w:val="00F162FA"/>
    <w:rsid w:val="00F17D90"/>
    <w:rsid w:val="00F214A4"/>
    <w:rsid w:val="00F21B3D"/>
    <w:rsid w:val="00F23C72"/>
    <w:rsid w:val="00F24177"/>
    <w:rsid w:val="00F26306"/>
    <w:rsid w:val="00F27CC2"/>
    <w:rsid w:val="00F3158D"/>
    <w:rsid w:val="00F32F8A"/>
    <w:rsid w:val="00F3435F"/>
    <w:rsid w:val="00F35555"/>
    <w:rsid w:val="00F40EC1"/>
    <w:rsid w:val="00F41064"/>
    <w:rsid w:val="00F411DA"/>
    <w:rsid w:val="00F41C5C"/>
    <w:rsid w:val="00F44D5B"/>
    <w:rsid w:val="00F45DB5"/>
    <w:rsid w:val="00F472A5"/>
    <w:rsid w:val="00F47F86"/>
    <w:rsid w:val="00F5274F"/>
    <w:rsid w:val="00F52BEA"/>
    <w:rsid w:val="00F5375E"/>
    <w:rsid w:val="00F54AAA"/>
    <w:rsid w:val="00F55B22"/>
    <w:rsid w:val="00F55CB7"/>
    <w:rsid w:val="00F56BF5"/>
    <w:rsid w:val="00F57B10"/>
    <w:rsid w:val="00F61F7C"/>
    <w:rsid w:val="00F62391"/>
    <w:rsid w:val="00F64F43"/>
    <w:rsid w:val="00F65283"/>
    <w:rsid w:val="00F65325"/>
    <w:rsid w:val="00F65792"/>
    <w:rsid w:val="00F6716D"/>
    <w:rsid w:val="00F6732F"/>
    <w:rsid w:val="00F70005"/>
    <w:rsid w:val="00F71507"/>
    <w:rsid w:val="00F729FB"/>
    <w:rsid w:val="00F74500"/>
    <w:rsid w:val="00F7457E"/>
    <w:rsid w:val="00F75A96"/>
    <w:rsid w:val="00F7784A"/>
    <w:rsid w:val="00F80EB3"/>
    <w:rsid w:val="00F83BC7"/>
    <w:rsid w:val="00F841EE"/>
    <w:rsid w:val="00F8471E"/>
    <w:rsid w:val="00F86CD3"/>
    <w:rsid w:val="00F872FD"/>
    <w:rsid w:val="00F87AC3"/>
    <w:rsid w:val="00F904D9"/>
    <w:rsid w:val="00F90BD2"/>
    <w:rsid w:val="00F92BB5"/>
    <w:rsid w:val="00F9305F"/>
    <w:rsid w:val="00F932D6"/>
    <w:rsid w:val="00F9410B"/>
    <w:rsid w:val="00F9614D"/>
    <w:rsid w:val="00F9673A"/>
    <w:rsid w:val="00F967C2"/>
    <w:rsid w:val="00F971C4"/>
    <w:rsid w:val="00F97C04"/>
    <w:rsid w:val="00FA038D"/>
    <w:rsid w:val="00FA06B2"/>
    <w:rsid w:val="00FA0B5B"/>
    <w:rsid w:val="00FA1628"/>
    <w:rsid w:val="00FA25DF"/>
    <w:rsid w:val="00FA40F3"/>
    <w:rsid w:val="00FA5721"/>
    <w:rsid w:val="00FA7078"/>
    <w:rsid w:val="00FA7230"/>
    <w:rsid w:val="00FB2ED7"/>
    <w:rsid w:val="00FB336A"/>
    <w:rsid w:val="00FB3B27"/>
    <w:rsid w:val="00FB465D"/>
    <w:rsid w:val="00FB5543"/>
    <w:rsid w:val="00FB5E43"/>
    <w:rsid w:val="00FB6CC7"/>
    <w:rsid w:val="00FB6FB2"/>
    <w:rsid w:val="00FB7140"/>
    <w:rsid w:val="00FC0B97"/>
    <w:rsid w:val="00FC0C91"/>
    <w:rsid w:val="00FC1EBF"/>
    <w:rsid w:val="00FC215C"/>
    <w:rsid w:val="00FC4133"/>
    <w:rsid w:val="00FC531F"/>
    <w:rsid w:val="00FC5A93"/>
    <w:rsid w:val="00FC6C10"/>
    <w:rsid w:val="00FD2031"/>
    <w:rsid w:val="00FD221E"/>
    <w:rsid w:val="00FD4AEC"/>
    <w:rsid w:val="00FD6A46"/>
    <w:rsid w:val="00FD6E2F"/>
    <w:rsid w:val="00FE0000"/>
    <w:rsid w:val="00FE0635"/>
    <w:rsid w:val="00FE0811"/>
    <w:rsid w:val="00FE1F9A"/>
    <w:rsid w:val="00FE2F78"/>
    <w:rsid w:val="00FE637E"/>
    <w:rsid w:val="00FE6C14"/>
    <w:rsid w:val="00FE7606"/>
    <w:rsid w:val="00FF097A"/>
    <w:rsid w:val="00FF132C"/>
    <w:rsid w:val="00FF350B"/>
    <w:rsid w:val="00FF39CD"/>
    <w:rsid w:val="00FF42A7"/>
    <w:rsid w:val="00FF4342"/>
    <w:rsid w:val="00FF444C"/>
    <w:rsid w:val="00FF4D6B"/>
    <w:rsid w:val="00FF50A6"/>
    <w:rsid w:val="00FF50C2"/>
    <w:rsid w:val="00FF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7C540C"/>
  <w15:docId w15:val="{83E25AA9-1DDF-4729-84CE-DF257CCFF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0CAE"/>
    <w:pPr>
      <w:widowControl w:val="0"/>
      <w:wordWrap w:val="0"/>
      <w:jc w:val="both"/>
    </w:pPr>
    <w:rPr>
      <w:kern w:val="2"/>
    </w:rPr>
  </w:style>
  <w:style w:type="paragraph" w:styleId="1">
    <w:name w:val="heading 1"/>
    <w:basedOn w:val="a"/>
    <w:next w:val="a"/>
    <w:qFormat/>
    <w:rsid w:val="00C5057F"/>
    <w:pPr>
      <w:keepNext/>
      <w:widowControl/>
      <w:tabs>
        <w:tab w:val="left" w:pos="5940"/>
      </w:tabs>
      <w:overflowPunct w:val="0"/>
      <w:autoSpaceDE w:val="0"/>
      <w:autoSpaceDN w:val="0"/>
      <w:jc w:val="center"/>
      <w:textAlignment w:val="bottom"/>
      <w:outlineLvl w:val="0"/>
    </w:pPr>
    <w:rPr>
      <w:rFonts w:ascii="Arial" w:eastAsia="돋움체" w:hAnsi="Arial"/>
      <w:b/>
      <w:sz w:val="24"/>
    </w:rPr>
  </w:style>
  <w:style w:type="paragraph" w:styleId="2">
    <w:name w:val="heading 2"/>
    <w:basedOn w:val="a"/>
    <w:next w:val="a0"/>
    <w:qFormat/>
    <w:rsid w:val="00C5057F"/>
    <w:pPr>
      <w:keepNext/>
      <w:outlineLvl w:val="1"/>
    </w:pPr>
    <w:rPr>
      <w:b/>
      <w:kern w:val="0"/>
      <w:sz w:val="5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rsid w:val="00C5057F"/>
    <w:rPr>
      <w:color w:val="0000FF"/>
      <w:u w:val="single"/>
    </w:rPr>
  </w:style>
  <w:style w:type="character" w:styleId="a5">
    <w:name w:val="FollowedHyperlink"/>
    <w:basedOn w:val="a1"/>
    <w:rsid w:val="00C5057F"/>
    <w:rPr>
      <w:color w:val="800080"/>
      <w:u w:val="single"/>
    </w:rPr>
  </w:style>
  <w:style w:type="paragraph" w:styleId="a6">
    <w:name w:val="header"/>
    <w:basedOn w:val="a"/>
    <w:link w:val="Char"/>
    <w:rsid w:val="00C5057F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link w:val="Char0"/>
    <w:uiPriority w:val="99"/>
    <w:rsid w:val="00C5057F"/>
    <w:pPr>
      <w:tabs>
        <w:tab w:val="center" w:pos="4252"/>
        <w:tab w:val="right" w:pos="8504"/>
      </w:tabs>
      <w:snapToGrid w:val="0"/>
    </w:pPr>
  </w:style>
  <w:style w:type="paragraph" w:styleId="a0">
    <w:name w:val="Normal Indent"/>
    <w:basedOn w:val="a"/>
    <w:rsid w:val="00C5057F"/>
    <w:pPr>
      <w:ind w:leftChars="400" w:left="800"/>
    </w:pPr>
  </w:style>
  <w:style w:type="paragraph" w:styleId="a8">
    <w:name w:val="Body Text"/>
    <w:basedOn w:val="a"/>
    <w:link w:val="Char1"/>
    <w:rsid w:val="00C5057F"/>
    <w:pPr>
      <w:widowControl/>
      <w:overflowPunct w:val="0"/>
      <w:autoSpaceDE w:val="0"/>
      <w:autoSpaceDN w:val="0"/>
      <w:spacing w:line="240" w:lineRule="atLeast"/>
      <w:textAlignment w:val="bottom"/>
    </w:pPr>
    <w:rPr>
      <w:rFonts w:ascii="Arial" w:hAnsi="Arial"/>
      <w:b/>
      <w:bCs/>
      <w:sz w:val="22"/>
    </w:rPr>
  </w:style>
  <w:style w:type="paragraph" w:styleId="a9">
    <w:name w:val="Balloon Text"/>
    <w:basedOn w:val="a"/>
    <w:semiHidden/>
    <w:rsid w:val="0004635D"/>
    <w:rPr>
      <w:rFonts w:ascii="Arial" w:eastAsia="돋움" w:hAnsi="Arial"/>
      <w:sz w:val="18"/>
      <w:szCs w:val="18"/>
    </w:rPr>
  </w:style>
  <w:style w:type="table" w:styleId="aa">
    <w:name w:val="Table Grid"/>
    <w:basedOn w:val="a2"/>
    <w:uiPriority w:val="59"/>
    <w:rsid w:val="0084225D"/>
    <w:pPr>
      <w:widowControl w:val="0"/>
      <w:wordWrap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E57D9D"/>
    <w:pPr>
      <w:ind w:leftChars="400" w:left="800"/>
    </w:pPr>
  </w:style>
  <w:style w:type="paragraph" w:customStyle="1" w:styleId="10">
    <w:name w:val="목록 단락1"/>
    <w:basedOn w:val="a"/>
    <w:qFormat/>
    <w:rsid w:val="009601EB"/>
    <w:pPr>
      <w:widowControl/>
      <w:wordWrap/>
      <w:spacing w:after="200" w:line="276" w:lineRule="auto"/>
      <w:ind w:left="720"/>
      <w:contextualSpacing/>
      <w:jc w:val="left"/>
    </w:pPr>
    <w:rPr>
      <w:rFonts w:ascii="Calibri" w:eastAsia="바탕" w:hAnsi="Calibri"/>
      <w:kern w:val="0"/>
      <w:sz w:val="22"/>
      <w:szCs w:val="22"/>
      <w:lang w:eastAsia="en-US"/>
    </w:rPr>
  </w:style>
  <w:style w:type="character" w:styleId="ac">
    <w:name w:val="Placeholder Text"/>
    <w:basedOn w:val="a1"/>
    <w:uiPriority w:val="99"/>
    <w:semiHidden/>
    <w:rsid w:val="00AE5CDB"/>
    <w:rPr>
      <w:color w:val="808080"/>
    </w:rPr>
  </w:style>
  <w:style w:type="character" w:customStyle="1" w:styleId="Char1">
    <w:name w:val="본문 Char"/>
    <w:basedOn w:val="a1"/>
    <w:link w:val="a8"/>
    <w:rsid w:val="00E526EF"/>
    <w:rPr>
      <w:rFonts w:ascii="Arial" w:hAnsi="Arial"/>
      <w:b/>
      <w:bCs/>
      <w:kern w:val="2"/>
      <w:sz w:val="22"/>
    </w:rPr>
  </w:style>
  <w:style w:type="paragraph" w:styleId="ad">
    <w:name w:val="Normal (Web)"/>
    <w:basedOn w:val="a"/>
    <w:uiPriority w:val="99"/>
    <w:rsid w:val="00032D7F"/>
    <w:rPr>
      <w:sz w:val="24"/>
      <w:szCs w:val="24"/>
    </w:rPr>
  </w:style>
  <w:style w:type="paragraph" w:customStyle="1" w:styleId="Default">
    <w:name w:val="Default"/>
    <w:rsid w:val="00034FDF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customStyle="1" w:styleId="Char">
    <w:name w:val="머리글 Char"/>
    <w:basedOn w:val="a1"/>
    <w:link w:val="a6"/>
    <w:rsid w:val="00226AFC"/>
    <w:rPr>
      <w:kern w:val="2"/>
    </w:rPr>
  </w:style>
  <w:style w:type="character" w:customStyle="1" w:styleId="apple-converted-space">
    <w:name w:val="apple-converted-space"/>
    <w:basedOn w:val="a1"/>
    <w:rsid w:val="009029ED"/>
  </w:style>
  <w:style w:type="character" w:styleId="ae">
    <w:name w:val="Unresolved Mention"/>
    <w:basedOn w:val="a1"/>
    <w:uiPriority w:val="99"/>
    <w:semiHidden/>
    <w:unhideWhenUsed/>
    <w:rsid w:val="005920EF"/>
    <w:rPr>
      <w:color w:val="605E5C"/>
      <w:shd w:val="clear" w:color="auto" w:fill="E1DFDD"/>
    </w:rPr>
  </w:style>
  <w:style w:type="character" w:customStyle="1" w:styleId="Char0">
    <w:name w:val="바닥글 Char"/>
    <w:basedOn w:val="a1"/>
    <w:link w:val="a7"/>
    <w:uiPriority w:val="99"/>
    <w:rsid w:val="007208A6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2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3427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2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4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5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765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13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698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32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297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77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5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318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8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1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F935A6-E51B-4209-B575-65EE4A858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6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Algorithms HW#1</vt:lpstr>
    </vt:vector>
  </TitlesOfParts>
  <Company>Great Britain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ung</dc:creator>
  <cp:lastModifiedBy>fine neko</cp:lastModifiedBy>
  <cp:revision>42</cp:revision>
  <cp:lastPrinted>2018-10-22T07:28:00Z</cp:lastPrinted>
  <dcterms:created xsi:type="dcterms:W3CDTF">2021-05-01T15:52:00Z</dcterms:created>
  <dcterms:modified xsi:type="dcterms:W3CDTF">2021-05-03T14:34:00Z</dcterms:modified>
</cp:coreProperties>
</file>